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3BCD9" w14:textId="22207E79" w:rsidR="008C7CDA" w:rsidRDefault="008C7CDA" w:rsidP="008C7CDA">
      <w:pPr>
        <w:spacing w:after="0" w:line="240" w:lineRule="auto"/>
        <w:jc w:val="center"/>
        <w:rPr>
          <w:b/>
          <w:sz w:val="28"/>
          <w:szCs w:val="28"/>
        </w:rPr>
      </w:pPr>
      <w:r>
        <w:rPr>
          <w:b/>
          <w:sz w:val="28"/>
          <w:szCs w:val="28"/>
        </w:rPr>
        <w:t>“</w:t>
      </w:r>
      <w:r w:rsidR="0019030E">
        <w:rPr>
          <w:b/>
          <w:sz w:val="28"/>
          <w:szCs w:val="28"/>
        </w:rPr>
        <w:t>False Start</w:t>
      </w:r>
      <w:r>
        <w:rPr>
          <w:b/>
          <w:sz w:val="28"/>
          <w:szCs w:val="28"/>
        </w:rPr>
        <w:t>”</w:t>
      </w:r>
    </w:p>
    <w:p w14:paraId="6110C7BE" w14:textId="77777777" w:rsidR="008C7CDA" w:rsidRDefault="008C7CDA" w:rsidP="008C7CDA">
      <w:pPr>
        <w:spacing w:after="0" w:line="240" w:lineRule="auto"/>
        <w:jc w:val="center"/>
        <w:rPr>
          <w:sz w:val="24"/>
          <w:szCs w:val="24"/>
        </w:rPr>
      </w:pPr>
      <w:r>
        <w:rPr>
          <w:sz w:val="24"/>
          <w:szCs w:val="24"/>
        </w:rPr>
        <w:t>Mark 12:38-44</w:t>
      </w:r>
    </w:p>
    <w:p w14:paraId="5BCBBEFB" w14:textId="77777777" w:rsidR="008C7CDA" w:rsidRDefault="008C7CDA" w:rsidP="008C7CDA">
      <w:pPr>
        <w:spacing w:after="0" w:line="240" w:lineRule="auto"/>
        <w:jc w:val="center"/>
        <w:rPr>
          <w:sz w:val="24"/>
          <w:szCs w:val="24"/>
        </w:rPr>
      </w:pPr>
    </w:p>
    <w:p w14:paraId="3AB57C11" w14:textId="5A08E224" w:rsidR="008C7CDA" w:rsidRPr="00DD7EF1" w:rsidRDefault="008C7CDA" w:rsidP="00DD7EF1">
      <w:pPr>
        <w:spacing w:after="0" w:line="240" w:lineRule="auto"/>
        <w:ind w:firstLine="720"/>
        <w:rPr>
          <w:sz w:val="24"/>
          <w:szCs w:val="24"/>
        </w:rPr>
      </w:pPr>
      <w:r w:rsidRPr="00DD7EF1">
        <w:rPr>
          <w:sz w:val="24"/>
          <w:szCs w:val="24"/>
        </w:rPr>
        <w:t xml:space="preserve">Right here in the middle of football season, you may be tempted to throw a yellow flag.  What’s the penalty?  </w:t>
      </w:r>
      <w:r w:rsidR="00BB15E0" w:rsidRPr="00DD7EF1">
        <w:rPr>
          <w:sz w:val="24"/>
          <w:szCs w:val="24"/>
        </w:rPr>
        <w:t>F</w:t>
      </w:r>
      <w:r w:rsidR="0019030E" w:rsidRPr="00DD7EF1">
        <w:rPr>
          <w:sz w:val="24"/>
          <w:szCs w:val="24"/>
        </w:rPr>
        <w:t>alse start</w:t>
      </w:r>
      <w:r w:rsidRPr="00DD7EF1">
        <w:rPr>
          <w:sz w:val="24"/>
          <w:szCs w:val="24"/>
        </w:rPr>
        <w:t xml:space="preserve">.  Now </w:t>
      </w:r>
      <w:r w:rsidR="00BB15E0" w:rsidRPr="00DD7EF1">
        <w:rPr>
          <w:sz w:val="24"/>
          <w:szCs w:val="24"/>
        </w:rPr>
        <w:t>if</w:t>
      </w:r>
      <w:r w:rsidRPr="00DD7EF1">
        <w:rPr>
          <w:sz w:val="24"/>
          <w:szCs w:val="24"/>
        </w:rPr>
        <w:t xml:space="preserve"> you are not football savvy, “</w:t>
      </w:r>
      <w:r w:rsidR="0019030E" w:rsidRPr="00DD7EF1">
        <w:rPr>
          <w:sz w:val="24"/>
          <w:szCs w:val="24"/>
        </w:rPr>
        <w:t>false start</w:t>
      </w:r>
      <w:r w:rsidRPr="00DD7EF1">
        <w:rPr>
          <w:sz w:val="24"/>
          <w:szCs w:val="24"/>
        </w:rPr>
        <w:t xml:space="preserve">” is when </w:t>
      </w:r>
      <w:r w:rsidR="0019030E" w:rsidRPr="00DD7EF1">
        <w:rPr>
          <w:sz w:val="24"/>
          <w:szCs w:val="24"/>
        </w:rPr>
        <w:t xml:space="preserve">an offensive </w:t>
      </w:r>
      <w:r w:rsidR="00BB15E0" w:rsidRPr="00DD7EF1">
        <w:rPr>
          <w:sz w:val="24"/>
          <w:szCs w:val="24"/>
        </w:rPr>
        <w:t>player</w:t>
      </w:r>
      <w:r w:rsidR="0019030E" w:rsidRPr="00DD7EF1">
        <w:rPr>
          <w:sz w:val="24"/>
          <w:szCs w:val="24"/>
        </w:rPr>
        <w:t xml:space="preserve"> gets in a hurry </w:t>
      </w:r>
      <w:r w:rsidR="00207F30" w:rsidRPr="00DD7EF1">
        <w:rPr>
          <w:sz w:val="24"/>
          <w:szCs w:val="24"/>
        </w:rPr>
        <w:t xml:space="preserve">and </w:t>
      </w:r>
      <w:r w:rsidR="0019030E" w:rsidRPr="00DD7EF1">
        <w:rPr>
          <w:sz w:val="24"/>
          <w:szCs w:val="24"/>
        </w:rPr>
        <w:t>starts before the center hikes the football</w:t>
      </w:r>
      <w:r w:rsidR="00B7292D" w:rsidRPr="00DD7EF1">
        <w:rPr>
          <w:sz w:val="24"/>
          <w:szCs w:val="24"/>
        </w:rPr>
        <w:t xml:space="preserve">.  </w:t>
      </w:r>
      <w:r w:rsidRPr="00DD7EF1">
        <w:rPr>
          <w:sz w:val="24"/>
          <w:szCs w:val="24"/>
        </w:rPr>
        <w:t>So</w:t>
      </w:r>
      <w:r w:rsidR="0019030E" w:rsidRPr="00DD7EF1">
        <w:rPr>
          <w:sz w:val="24"/>
          <w:szCs w:val="24"/>
        </w:rPr>
        <w:t>,</w:t>
      </w:r>
      <w:r w:rsidRPr="00DD7EF1">
        <w:rPr>
          <w:sz w:val="24"/>
          <w:szCs w:val="24"/>
        </w:rPr>
        <w:t xml:space="preserve"> </w:t>
      </w:r>
      <w:r w:rsidR="00BB15E0" w:rsidRPr="00DD7EF1">
        <w:rPr>
          <w:sz w:val="24"/>
          <w:szCs w:val="24"/>
        </w:rPr>
        <w:t>why</w:t>
      </w:r>
      <w:r w:rsidRPr="00DD7EF1">
        <w:rPr>
          <w:sz w:val="24"/>
          <w:szCs w:val="24"/>
        </w:rPr>
        <w:t xml:space="preserve"> am I guilty of </w:t>
      </w:r>
      <w:r w:rsidR="0019030E" w:rsidRPr="00DD7EF1">
        <w:rPr>
          <w:sz w:val="24"/>
          <w:szCs w:val="24"/>
        </w:rPr>
        <w:t>a false start</w:t>
      </w:r>
      <w:r w:rsidRPr="00DD7EF1">
        <w:rPr>
          <w:sz w:val="24"/>
          <w:szCs w:val="24"/>
        </w:rPr>
        <w:t xml:space="preserve">?  Well, </w:t>
      </w:r>
      <w:r w:rsidR="0019030E" w:rsidRPr="00DD7EF1">
        <w:rPr>
          <w:sz w:val="24"/>
          <w:szCs w:val="24"/>
        </w:rPr>
        <w:t xml:space="preserve">this is only the </w:t>
      </w:r>
      <w:r w:rsidR="00207F30" w:rsidRPr="00DD7EF1">
        <w:rPr>
          <w:sz w:val="24"/>
          <w:szCs w:val="24"/>
        </w:rPr>
        <w:t>F</w:t>
      </w:r>
      <w:r w:rsidR="0019030E" w:rsidRPr="00DD7EF1">
        <w:rPr>
          <w:sz w:val="24"/>
          <w:szCs w:val="24"/>
        </w:rPr>
        <w:t xml:space="preserve">irst Sunday of </w:t>
      </w:r>
      <w:r w:rsidRPr="00DD7EF1">
        <w:rPr>
          <w:sz w:val="24"/>
          <w:szCs w:val="24"/>
        </w:rPr>
        <w:t xml:space="preserve">Stewardship Season </w:t>
      </w:r>
      <w:r w:rsidR="0019030E" w:rsidRPr="00DD7EF1">
        <w:rPr>
          <w:sz w:val="24"/>
          <w:szCs w:val="24"/>
        </w:rPr>
        <w:t>and already I’m preaching about money</w:t>
      </w:r>
      <w:r w:rsidR="00457589" w:rsidRPr="00DD7EF1">
        <w:rPr>
          <w:sz w:val="24"/>
          <w:szCs w:val="24"/>
        </w:rPr>
        <w:t>.</w:t>
      </w:r>
      <w:r w:rsidRPr="00DD7EF1">
        <w:rPr>
          <w:sz w:val="24"/>
          <w:szCs w:val="24"/>
        </w:rPr>
        <w:t xml:space="preserve">  Dedication Sunday </w:t>
      </w:r>
      <w:r w:rsidR="00A93807" w:rsidRPr="00DD7EF1">
        <w:rPr>
          <w:sz w:val="24"/>
          <w:szCs w:val="24"/>
        </w:rPr>
        <w:t>i</w:t>
      </w:r>
      <w:r w:rsidRPr="00DD7EF1">
        <w:rPr>
          <w:sz w:val="24"/>
          <w:szCs w:val="24"/>
        </w:rPr>
        <w:t xml:space="preserve">s </w:t>
      </w:r>
      <w:r w:rsidR="00A93807" w:rsidRPr="00DD7EF1">
        <w:rPr>
          <w:sz w:val="24"/>
          <w:szCs w:val="24"/>
        </w:rPr>
        <w:t>three</w:t>
      </w:r>
      <w:r w:rsidRPr="00DD7EF1">
        <w:rPr>
          <w:sz w:val="24"/>
          <w:szCs w:val="24"/>
        </w:rPr>
        <w:t xml:space="preserve"> weeks </w:t>
      </w:r>
      <w:r w:rsidR="004E5284" w:rsidRPr="00DD7EF1">
        <w:rPr>
          <w:sz w:val="24"/>
          <w:szCs w:val="24"/>
        </w:rPr>
        <w:t>away</w:t>
      </w:r>
      <w:r w:rsidRPr="00DD7EF1">
        <w:rPr>
          <w:sz w:val="24"/>
          <w:szCs w:val="24"/>
        </w:rPr>
        <w:t xml:space="preserve">, and here I </w:t>
      </w:r>
      <w:r w:rsidR="00A93807" w:rsidRPr="00DD7EF1">
        <w:rPr>
          <w:sz w:val="24"/>
          <w:szCs w:val="24"/>
        </w:rPr>
        <w:t>am preaching a</w:t>
      </w:r>
      <w:r w:rsidRPr="00DD7EF1">
        <w:rPr>
          <w:sz w:val="24"/>
          <w:szCs w:val="24"/>
        </w:rPr>
        <w:t xml:space="preserve"> Stewardship Sermon.  </w:t>
      </w:r>
      <w:r w:rsidR="005952D2" w:rsidRPr="00DD7EF1">
        <w:rPr>
          <w:sz w:val="24"/>
          <w:szCs w:val="24"/>
        </w:rPr>
        <w:t>“</w:t>
      </w:r>
      <w:r w:rsidR="00A93807" w:rsidRPr="00DD7EF1">
        <w:rPr>
          <w:sz w:val="24"/>
          <w:szCs w:val="24"/>
        </w:rPr>
        <w:t>False Start,</w:t>
      </w:r>
      <w:r w:rsidR="005952D2" w:rsidRPr="00DD7EF1">
        <w:rPr>
          <w:sz w:val="24"/>
          <w:szCs w:val="24"/>
        </w:rPr>
        <w:t>” you say.  “Somebody</w:t>
      </w:r>
      <w:r w:rsidR="00207F30" w:rsidRPr="00DD7EF1">
        <w:rPr>
          <w:sz w:val="24"/>
          <w:szCs w:val="24"/>
        </w:rPr>
        <w:t>,</w:t>
      </w:r>
      <w:r w:rsidR="005952D2" w:rsidRPr="00DD7EF1">
        <w:rPr>
          <w:sz w:val="24"/>
          <w:szCs w:val="24"/>
        </w:rPr>
        <w:t xml:space="preserve"> throw </w:t>
      </w:r>
      <w:r w:rsidR="00141B46" w:rsidRPr="00DD7EF1">
        <w:rPr>
          <w:sz w:val="24"/>
          <w:szCs w:val="24"/>
        </w:rPr>
        <w:t>a</w:t>
      </w:r>
      <w:r w:rsidR="005952D2" w:rsidRPr="00DD7EF1">
        <w:rPr>
          <w:sz w:val="24"/>
          <w:szCs w:val="24"/>
        </w:rPr>
        <w:t xml:space="preserve"> yellow flag.”</w:t>
      </w:r>
    </w:p>
    <w:p w14:paraId="5F65728A" w14:textId="5353C594" w:rsidR="005952D2" w:rsidRPr="00DD7EF1" w:rsidRDefault="00BB15E0" w:rsidP="00DD7EF1">
      <w:pPr>
        <w:spacing w:after="0" w:line="240" w:lineRule="auto"/>
        <w:ind w:firstLine="720"/>
        <w:rPr>
          <w:sz w:val="24"/>
          <w:szCs w:val="24"/>
        </w:rPr>
      </w:pPr>
      <w:r w:rsidRPr="00DD7EF1">
        <w:rPr>
          <w:sz w:val="24"/>
          <w:szCs w:val="24"/>
        </w:rPr>
        <w:t>I</w:t>
      </w:r>
      <w:r w:rsidR="00155E26" w:rsidRPr="00DD7EF1">
        <w:rPr>
          <w:sz w:val="24"/>
          <w:szCs w:val="24"/>
        </w:rPr>
        <w:t>f that’s what you’re thinking, then you’re assum</w:t>
      </w:r>
      <w:r w:rsidR="00207F30" w:rsidRPr="00DD7EF1">
        <w:rPr>
          <w:sz w:val="24"/>
          <w:szCs w:val="24"/>
        </w:rPr>
        <w:t>ing</w:t>
      </w:r>
      <w:r w:rsidR="00155E26" w:rsidRPr="00DD7EF1">
        <w:rPr>
          <w:sz w:val="24"/>
          <w:szCs w:val="24"/>
        </w:rPr>
        <w:t xml:space="preserve"> that the story of “The Widow’s Mite” is the perfect text for Stewardship Season.  It’s the perfect passage of scripture to raise money to pay the bills and keep the institutional church running.</w:t>
      </w:r>
      <w:r w:rsidR="005013F8" w:rsidRPr="00DD7EF1">
        <w:rPr>
          <w:sz w:val="24"/>
          <w:szCs w:val="24"/>
        </w:rPr>
        <w:t xml:space="preserve">  After all, that</w:t>
      </w:r>
      <w:r w:rsidR="002808E8" w:rsidRPr="00DD7EF1">
        <w:rPr>
          <w:sz w:val="24"/>
          <w:szCs w:val="24"/>
        </w:rPr>
        <w:t xml:space="preserve"> wa</w:t>
      </w:r>
      <w:r w:rsidR="005013F8" w:rsidRPr="00DD7EF1">
        <w:rPr>
          <w:sz w:val="24"/>
          <w:szCs w:val="24"/>
        </w:rPr>
        <w:t xml:space="preserve">s the role of the </w:t>
      </w:r>
      <w:r w:rsidR="00C209D2" w:rsidRPr="00DD7EF1">
        <w:rPr>
          <w:sz w:val="24"/>
          <w:szCs w:val="24"/>
        </w:rPr>
        <w:t xml:space="preserve">temple </w:t>
      </w:r>
      <w:r w:rsidR="005013F8" w:rsidRPr="00DD7EF1">
        <w:rPr>
          <w:sz w:val="24"/>
          <w:szCs w:val="24"/>
        </w:rPr>
        <w:t>treasury in Jesus</w:t>
      </w:r>
      <w:r w:rsidR="006740D3" w:rsidRPr="00DD7EF1">
        <w:rPr>
          <w:sz w:val="24"/>
          <w:szCs w:val="24"/>
        </w:rPr>
        <w:t>’</w:t>
      </w:r>
      <w:r w:rsidR="005013F8" w:rsidRPr="00DD7EF1">
        <w:rPr>
          <w:sz w:val="24"/>
          <w:szCs w:val="24"/>
        </w:rPr>
        <w:t xml:space="preserve"> day.  The rich and the poor brought their money to the temple treasury and p</w:t>
      </w:r>
      <w:r w:rsidR="000E3386" w:rsidRPr="00DD7EF1">
        <w:rPr>
          <w:sz w:val="24"/>
          <w:szCs w:val="24"/>
        </w:rPr>
        <w:t>resented</w:t>
      </w:r>
      <w:r w:rsidR="002808E8" w:rsidRPr="00DD7EF1">
        <w:rPr>
          <w:sz w:val="24"/>
          <w:szCs w:val="24"/>
        </w:rPr>
        <w:t xml:space="preserve"> </w:t>
      </w:r>
      <w:r w:rsidR="005013F8" w:rsidRPr="00DD7EF1">
        <w:rPr>
          <w:sz w:val="24"/>
          <w:szCs w:val="24"/>
        </w:rPr>
        <w:t xml:space="preserve">their </w:t>
      </w:r>
      <w:r w:rsidR="000E3386" w:rsidRPr="00DD7EF1">
        <w:rPr>
          <w:sz w:val="24"/>
          <w:szCs w:val="24"/>
        </w:rPr>
        <w:t xml:space="preserve">offerings, and this money was used to </w:t>
      </w:r>
      <w:r w:rsidR="005013F8" w:rsidRPr="00DD7EF1">
        <w:rPr>
          <w:sz w:val="24"/>
          <w:szCs w:val="24"/>
        </w:rPr>
        <w:t>keep the religious apparatus of the day running</w:t>
      </w:r>
      <w:r w:rsidR="00207F30" w:rsidRPr="00DD7EF1">
        <w:rPr>
          <w:sz w:val="24"/>
          <w:szCs w:val="24"/>
        </w:rPr>
        <w:t>—in other word</w:t>
      </w:r>
      <w:r w:rsidR="004E5284" w:rsidRPr="00DD7EF1">
        <w:rPr>
          <w:sz w:val="24"/>
          <w:szCs w:val="24"/>
        </w:rPr>
        <w:t>s</w:t>
      </w:r>
      <w:r w:rsidR="00207F30" w:rsidRPr="00DD7EF1">
        <w:rPr>
          <w:sz w:val="24"/>
          <w:szCs w:val="24"/>
        </w:rPr>
        <w:t xml:space="preserve">, </w:t>
      </w:r>
      <w:r w:rsidR="00A93807" w:rsidRPr="00DD7EF1">
        <w:rPr>
          <w:sz w:val="24"/>
          <w:szCs w:val="24"/>
        </w:rPr>
        <w:t>t</w:t>
      </w:r>
      <w:r w:rsidR="005013F8" w:rsidRPr="00DD7EF1">
        <w:rPr>
          <w:sz w:val="24"/>
          <w:szCs w:val="24"/>
        </w:rPr>
        <w:t>o pay the bills.</w:t>
      </w:r>
    </w:p>
    <w:p w14:paraId="51E7F438" w14:textId="3DD582CF" w:rsidR="005013F8" w:rsidRPr="00DD7EF1" w:rsidRDefault="00BB15E0" w:rsidP="00DD7EF1">
      <w:pPr>
        <w:spacing w:after="0" w:line="240" w:lineRule="auto"/>
        <w:ind w:firstLine="720"/>
        <w:rPr>
          <w:sz w:val="24"/>
          <w:szCs w:val="24"/>
        </w:rPr>
      </w:pPr>
      <w:r w:rsidRPr="00DD7EF1">
        <w:rPr>
          <w:sz w:val="24"/>
          <w:szCs w:val="24"/>
        </w:rPr>
        <w:t>By</w:t>
      </w:r>
      <w:r w:rsidR="005013F8" w:rsidRPr="00DD7EF1">
        <w:rPr>
          <w:sz w:val="24"/>
          <w:szCs w:val="24"/>
        </w:rPr>
        <w:t xml:space="preserve"> this line of thinking, this </w:t>
      </w:r>
      <w:r w:rsidR="00B7292D" w:rsidRPr="00DD7EF1">
        <w:rPr>
          <w:sz w:val="24"/>
          <w:szCs w:val="24"/>
        </w:rPr>
        <w:t xml:space="preserve">morning’s </w:t>
      </w:r>
      <w:r w:rsidR="005013F8" w:rsidRPr="00DD7EF1">
        <w:rPr>
          <w:sz w:val="24"/>
          <w:szCs w:val="24"/>
        </w:rPr>
        <w:t xml:space="preserve">story teaches us a very important lesson about stewardship.  </w:t>
      </w:r>
      <w:r w:rsidR="006933EA" w:rsidRPr="00DD7EF1">
        <w:rPr>
          <w:sz w:val="24"/>
          <w:szCs w:val="24"/>
        </w:rPr>
        <w:t xml:space="preserve">Jesus once said, “From everyone to whom much has been given, much will be required; and from the one to whom much has been entrusted, even more will be demanded.”  (Lk 12:48b)  The widow gave out of </w:t>
      </w:r>
      <w:r w:rsidR="009B5700" w:rsidRPr="00DD7EF1">
        <w:rPr>
          <w:sz w:val="24"/>
          <w:szCs w:val="24"/>
        </w:rPr>
        <w:t xml:space="preserve">her </w:t>
      </w:r>
      <w:r w:rsidR="00B66762" w:rsidRPr="00DD7EF1">
        <w:rPr>
          <w:sz w:val="24"/>
          <w:szCs w:val="24"/>
        </w:rPr>
        <w:t>poverty</w:t>
      </w:r>
      <w:r w:rsidR="006933EA" w:rsidRPr="00DD7EF1">
        <w:rPr>
          <w:sz w:val="24"/>
          <w:szCs w:val="24"/>
        </w:rPr>
        <w:t xml:space="preserve"> a small amount, but a huge percentage of </w:t>
      </w:r>
      <w:r w:rsidR="00B7292D" w:rsidRPr="00DD7EF1">
        <w:rPr>
          <w:sz w:val="24"/>
          <w:szCs w:val="24"/>
        </w:rPr>
        <w:t>her</w:t>
      </w:r>
      <w:r w:rsidR="006933EA" w:rsidRPr="00DD7EF1">
        <w:rPr>
          <w:sz w:val="24"/>
          <w:szCs w:val="24"/>
        </w:rPr>
        <w:t xml:space="preserve"> income.  The rich</w:t>
      </w:r>
      <w:r w:rsidR="00865CDE" w:rsidRPr="00DD7EF1">
        <w:rPr>
          <w:sz w:val="24"/>
          <w:szCs w:val="24"/>
        </w:rPr>
        <w:t>,</w:t>
      </w:r>
      <w:r w:rsidR="006933EA" w:rsidRPr="00DD7EF1">
        <w:rPr>
          <w:sz w:val="24"/>
          <w:szCs w:val="24"/>
        </w:rPr>
        <w:t xml:space="preserve"> </w:t>
      </w:r>
      <w:r w:rsidR="009B5700" w:rsidRPr="00DD7EF1">
        <w:rPr>
          <w:sz w:val="24"/>
          <w:szCs w:val="24"/>
        </w:rPr>
        <w:t>those to whom much had been given</w:t>
      </w:r>
      <w:r w:rsidR="00865CDE" w:rsidRPr="00DD7EF1">
        <w:rPr>
          <w:sz w:val="24"/>
          <w:szCs w:val="24"/>
        </w:rPr>
        <w:t>,</w:t>
      </w:r>
      <w:r w:rsidR="009B5700" w:rsidRPr="00DD7EF1">
        <w:rPr>
          <w:sz w:val="24"/>
          <w:szCs w:val="24"/>
        </w:rPr>
        <w:t xml:space="preserve"> </w:t>
      </w:r>
      <w:r w:rsidR="006933EA" w:rsidRPr="00DD7EF1">
        <w:rPr>
          <w:sz w:val="24"/>
          <w:szCs w:val="24"/>
        </w:rPr>
        <w:t xml:space="preserve">gave </w:t>
      </w:r>
      <w:r w:rsidR="002808E8" w:rsidRPr="00DD7EF1">
        <w:rPr>
          <w:sz w:val="24"/>
          <w:szCs w:val="24"/>
        </w:rPr>
        <w:t xml:space="preserve">large sums </w:t>
      </w:r>
      <w:r w:rsidR="006933EA" w:rsidRPr="00DD7EF1">
        <w:rPr>
          <w:sz w:val="24"/>
          <w:szCs w:val="24"/>
        </w:rPr>
        <w:t xml:space="preserve">out of their wealth, but as a percentage of their income, it was only a small </w:t>
      </w:r>
      <w:r w:rsidR="00B7292D" w:rsidRPr="00DD7EF1">
        <w:rPr>
          <w:sz w:val="24"/>
          <w:szCs w:val="24"/>
        </w:rPr>
        <w:t>am</w:t>
      </w:r>
      <w:r w:rsidR="006933EA" w:rsidRPr="00DD7EF1">
        <w:rPr>
          <w:sz w:val="24"/>
          <w:szCs w:val="24"/>
        </w:rPr>
        <w:t xml:space="preserve">ount.  Therefore, according to this line of thinking, this is the perfect text to teach </w:t>
      </w:r>
      <w:r w:rsidR="00B66762" w:rsidRPr="00DD7EF1">
        <w:rPr>
          <w:sz w:val="24"/>
          <w:szCs w:val="24"/>
        </w:rPr>
        <w:t>proportional</w:t>
      </w:r>
      <w:r w:rsidR="006933EA" w:rsidRPr="00DD7EF1">
        <w:rPr>
          <w:sz w:val="24"/>
          <w:szCs w:val="24"/>
        </w:rPr>
        <w:t xml:space="preserve"> giving.  Your pledge</w:t>
      </w:r>
      <w:r w:rsidR="00C209D2" w:rsidRPr="00DD7EF1">
        <w:rPr>
          <w:sz w:val="24"/>
          <w:szCs w:val="24"/>
        </w:rPr>
        <w:t>,</w:t>
      </w:r>
      <w:r w:rsidR="006933EA" w:rsidRPr="00DD7EF1">
        <w:rPr>
          <w:sz w:val="24"/>
          <w:szCs w:val="24"/>
        </w:rPr>
        <w:t xml:space="preserve"> your offering to the church</w:t>
      </w:r>
      <w:r w:rsidR="00C209D2" w:rsidRPr="00DD7EF1">
        <w:rPr>
          <w:sz w:val="24"/>
          <w:szCs w:val="24"/>
        </w:rPr>
        <w:t>,</w:t>
      </w:r>
      <w:r w:rsidR="006933EA" w:rsidRPr="00DD7EF1">
        <w:rPr>
          <w:sz w:val="24"/>
          <w:szCs w:val="24"/>
        </w:rPr>
        <w:t xml:space="preserve"> should be a percentage of your income.  And </w:t>
      </w:r>
      <w:r w:rsidR="006933EA" w:rsidRPr="00DD7EF1">
        <w:rPr>
          <w:i/>
          <w:sz w:val="24"/>
          <w:szCs w:val="24"/>
        </w:rPr>
        <w:t>this</w:t>
      </w:r>
      <w:r w:rsidR="006933EA" w:rsidRPr="00DD7EF1">
        <w:rPr>
          <w:sz w:val="24"/>
          <w:szCs w:val="24"/>
        </w:rPr>
        <w:t xml:space="preserve"> </w:t>
      </w:r>
      <w:r w:rsidR="00B7292D" w:rsidRPr="00DD7EF1">
        <w:rPr>
          <w:sz w:val="24"/>
          <w:szCs w:val="24"/>
        </w:rPr>
        <w:t xml:space="preserve">is the </w:t>
      </w:r>
      <w:r w:rsidR="006933EA" w:rsidRPr="00DD7EF1">
        <w:rPr>
          <w:sz w:val="24"/>
          <w:szCs w:val="24"/>
        </w:rPr>
        <w:t xml:space="preserve">way, </w:t>
      </w:r>
      <w:r w:rsidR="00B7292D" w:rsidRPr="00DD7EF1">
        <w:rPr>
          <w:sz w:val="24"/>
          <w:szCs w:val="24"/>
        </w:rPr>
        <w:t>according to good Christian Stewardship</w:t>
      </w:r>
      <w:r w:rsidR="00386344" w:rsidRPr="00DD7EF1">
        <w:rPr>
          <w:sz w:val="24"/>
          <w:szCs w:val="24"/>
        </w:rPr>
        <w:t>,</w:t>
      </w:r>
      <w:r w:rsidR="00B7292D" w:rsidRPr="00DD7EF1">
        <w:rPr>
          <w:sz w:val="24"/>
          <w:szCs w:val="24"/>
        </w:rPr>
        <w:t xml:space="preserve"> that </w:t>
      </w:r>
      <w:r w:rsidR="006933EA" w:rsidRPr="00DD7EF1">
        <w:rPr>
          <w:sz w:val="24"/>
          <w:szCs w:val="24"/>
        </w:rPr>
        <w:t>everyone pays their fair share.</w:t>
      </w:r>
    </w:p>
    <w:p w14:paraId="4A90EB40" w14:textId="0D25FF0E" w:rsidR="006933EA" w:rsidRPr="00DD7EF1" w:rsidRDefault="00BB15E0" w:rsidP="00DD7EF1">
      <w:pPr>
        <w:spacing w:after="0" w:line="240" w:lineRule="auto"/>
        <w:ind w:firstLine="720"/>
        <w:rPr>
          <w:sz w:val="24"/>
          <w:szCs w:val="24"/>
        </w:rPr>
      </w:pPr>
      <w:r w:rsidRPr="00DD7EF1">
        <w:rPr>
          <w:sz w:val="24"/>
          <w:szCs w:val="24"/>
        </w:rPr>
        <w:t>Well, t</w:t>
      </w:r>
      <w:r w:rsidR="006933EA" w:rsidRPr="00DD7EF1">
        <w:rPr>
          <w:sz w:val="24"/>
          <w:szCs w:val="24"/>
        </w:rPr>
        <w:t>hat is a good Biblically healthy understanding of Stewardship</w:t>
      </w:r>
      <w:r w:rsidR="005451D8" w:rsidRPr="00DD7EF1">
        <w:rPr>
          <w:sz w:val="24"/>
          <w:szCs w:val="24"/>
        </w:rPr>
        <w:t xml:space="preserve">. </w:t>
      </w:r>
      <w:r w:rsidR="006933EA" w:rsidRPr="00DD7EF1">
        <w:rPr>
          <w:sz w:val="24"/>
          <w:szCs w:val="24"/>
        </w:rPr>
        <w:t xml:space="preserve"> </w:t>
      </w:r>
      <w:r w:rsidR="005451D8" w:rsidRPr="00DD7EF1">
        <w:rPr>
          <w:sz w:val="24"/>
          <w:szCs w:val="24"/>
        </w:rPr>
        <w:t>Our giving to God should be based on a percentage of our income, and in many places in the Bible</w:t>
      </w:r>
      <w:r w:rsidR="006740D3" w:rsidRPr="00DD7EF1">
        <w:rPr>
          <w:sz w:val="24"/>
          <w:szCs w:val="24"/>
        </w:rPr>
        <w:t>,</w:t>
      </w:r>
      <w:r w:rsidR="005451D8" w:rsidRPr="00DD7EF1">
        <w:rPr>
          <w:sz w:val="24"/>
          <w:szCs w:val="24"/>
        </w:rPr>
        <w:t xml:space="preserve"> we hear 10%</w:t>
      </w:r>
      <w:r w:rsidR="002808E8" w:rsidRPr="00DD7EF1">
        <w:rPr>
          <w:sz w:val="24"/>
          <w:szCs w:val="24"/>
        </w:rPr>
        <w:t xml:space="preserve"> lifted up as a goal</w:t>
      </w:r>
      <w:r w:rsidR="005451D8" w:rsidRPr="00DD7EF1">
        <w:rPr>
          <w:sz w:val="24"/>
          <w:szCs w:val="24"/>
        </w:rPr>
        <w:t>.  B</w:t>
      </w:r>
      <w:r w:rsidR="006933EA" w:rsidRPr="00DD7EF1">
        <w:rPr>
          <w:sz w:val="24"/>
          <w:szCs w:val="24"/>
        </w:rPr>
        <w:t xml:space="preserve">ut there’s a problem in using this text to teach that lesson.  </w:t>
      </w:r>
      <w:r w:rsidR="008D71C4" w:rsidRPr="00DD7EF1">
        <w:rPr>
          <w:sz w:val="24"/>
          <w:szCs w:val="24"/>
        </w:rPr>
        <w:t>A</w:t>
      </w:r>
      <w:r w:rsidR="006933EA" w:rsidRPr="00DD7EF1">
        <w:rPr>
          <w:sz w:val="24"/>
          <w:szCs w:val="24"/>
        </w:rPr>
        <w:t xml:space="preserve">nybody know what the problem is?  </w:t>
      </w:r>
      <w:r w:rsidR="00B66762" w:rsidRPr="00DD7EF1">
        <w:rPr>
          <w:sz w:val="24"/>
          <w:szCs w:val="24"/>
        </w:rPr>
        <w:t xml:space="preserve">What percentage of her income does the widow give?  </w:t>
      </w:r>
      <w:r w:rsidR="005451D8" w:rsidRPr="00DD7EF1">
        <w:rPr>
          <w:sz w:val="24"/>
          <w:szCs w:val="24"/>
        </w:rPr>
        <w:t>The story says s</w:t>
      </w:r>
      <w:r w:rsidR="00B66762" w:rsidRPr="00DD7EF1">
        <w:rPr>
          <w:sz w:val="24"/>
          <w:szCs w:val="24"/>
        </w:rPr>
        <w:t xml:space="preserve">he </w:t>
      </w:r>
      <w:r w:rsidR="005451D8" w:rsidRPr="00DD7EF1">
        <w:rPr>
          <w:sz w:val="24"/>
          <w:szCs w:val="24"/>
        </w:rPr>
        <w:t>“put in everything she had.”  All of it!  100%.</w:t>
      </w:r>
    </w:p>
    <w:p w14:paraId="23EBE38C" w14:textId="6AC14000" w:rsidR="00DE238A" w:rsidRPr="00DD7EF1" w:rsidRDefault="00BB15E0" w:rsidP="00DD7EF1">
      <w:pPr>
        <w:spacing w:after="0" w:line="240" w:lineRule="auto"/>
        <w:ind w:firstLine="720"/>
        <w:rPr>
          <w:sz w:val="24"/>
          <w:szCs w:val="24"/>
        </w:rPr>
      </w:pPr>
      <w:r w:rsidRPr="00DD7EF1">
        <w:rPr>
          <w:sz w:val="24"/>
          <w:szCs w:val="24"/>
        </w:rPr>
        <w:t>I</w:t>
      </w:r>
      <w:r w:rsidR="002808E8" w:rsidRPr="00DD7EF1">
        <w:rPr>
          <w:sz w:val="24"/>
          <w:szCs w:val="24"/>
        </w:rPr>
        <w:t>f that is the stewardship lesson taught by this text, then r</w:t>
      </w:r>
      <w:r w:rsidR="005451D8" w:rsidRPr="00DD7EF1">
        <w:rPr>
          <w:sz w:val="24"/>
          <w:szCs w:val="24"/>
        </w:rPr>
        <w:t>ight about now I see yall reaching for th</w:t>
      </w:r>
      <w:r w:rsidR="00DE238A" w:rsidRPr="00DD7EF1">
        <w:rPr>
          <w:sz w:val="24"/>
          <w:szCs w:val="24"/>
        </w:rPr>
        <w:t>ose</w:t>
      </w:r>
      <w:r w:rsidR="005451D8" w:rsidRPr="00DD7EF1">
        <w:rPr>
          <w:sz w:val="24"/>
          <w:szCs w:val="24"/>
        </w:rPr>
        <w:t xml:space="preserve"> yellow flag</w:t>
      </w:r>
      <w:r w:rsidR="00DE238A" w:rsidRPr="00DD7EF1">
        <w:rPr>
          <w:sz w:val="24"/>
          <w:szCs w:val="24"/>
        </w:rPr>
        <w:t>s</w:t>
      </w:r>
      <w:r w:rsidR="005451D8" w:rsidRPr="00DD7EF1">
        <w:rPr>
          <w:sz w:val="24"/>
          <w:szCs w:val="24"/>
        </w:rPr>
        <w:t xml:space="preserve"> again.  “Unsportsma</w:t>
      </w:r>
      <w:r w:rsidR="006740D3" w:rsidRPr="00DD7EF1">
        <w:rPr>
          <w:sz w:val="24"/>
          <w:szCs w:val="24"/>
        </w:rPr>
        <w:t>n</w:t>
      </w:r>
      <w:r w:rsidR="005451D8" w:rsidRPr="00DD7EF1">
        <w:rPr>
          <w:sz w:val="24"/>
          <w:szCs w:val="24"/>
        </w:rPr>
        <w:t>like</w:t>
      </w:r>
      <w:r w:rsidR="00457589" w:rsidRPr="00DD7EF1">
        <w:rPr>
          <w:sz w:val="24"/>
          <w:szCs w:val="24"/>
        </w:rPr>
        <w:t xml:space="preserve"> </w:t>
      </w:r>
      <w:r w:rsidR="005451D8" w:rsidRPr="00DD7EF1">
        <w:rPr>
          <w:sz w:val="24"/>
          <w:szCs w:val="24"/>
        </w:rPr>
        <w:t>conduct,” you say.  “That’s not fair</w:t>
      </w:r>
      <w:r w:rsidR="00DE238A" w:rsidRPr="00DD7EF1">
        <w:rPr>
          <w:sz w:val="24"/>
          <w:szCs w:val="24"/>
        </w:rPr>
        <w:t xml:space="preserve">.  After all, if we give everything to God, we won’t have anything left to live on. </w:t>
      </w:r>
      <w:r w:rsidR="00386344" w:rsidRPr="00DD7EF1">
        <w:rPr>
          <w:sz w:val="24"/>
          <w:szCs w:val="24"/>
        </w:rPr>
        <w:t xml:space="preserve"> How will we survive?”</w:t>
      </w:r>
      <w:r w:rsidR="00C85494" w:rsidRPr="00DD7EF1">
        <w:rPr>
          <w:sz w:val="24"/>
          <w:szCs w:val="24"/>
        </w:rPr>
        <w:t xml:space="preserve">  </w:t>
      </w:r>
      <w:r w:rsidR="00DE238A" w:rsidRPr="00DD7EF1">
        <w:rPr>
          <w:sz w:val="24"/>
          <w:szCs w:val="24"/>
        </w:rPr>
        <w:t xml:space="preserve">And you know what?  You’re right.  That’s not fair, and ultimately I don’t think Jesus is saying that poor widows </w:t>
      </w:r>
      <w:r w:rsidR="002808E8" w:rsidRPr="00DD7EF1">
        <w:rPr>
          <w:sz w:val="24"/>
          <w:szCs w:val="24"/>
        </w:rPr>
        <w:t>ought</w:t>
      </w:r>
      <w:r w:rsidR="00DE238A" w:rsidRPr="00DD7EF1">
        <w:rPr>
          <w:sz w:val="24"/>
          <w:szCs w:val="24"/>
        </w:rPr>
        <w:t xml:space="preserve"> to give everything they have to the temple or to the church.  Jesus himself points out</w:t>
      </w:r>
      <w:r w:rsidR="002808E8" w:rsidRPr="00DD7EF1">
        <w:rPr>
          <w:sz w:val="24"/>
          <w:szCs w:val="24"/>
        </w:rPr>
        <w:t xml:space="preserve"> the injustice of what’s happening: </w:t>
      </w:r>
      <w:r w:rsidR="00DE238A" w:rsidRPr="00DD7EF1">
        <w:rPr>
          <w:sz w:val="24"/>
          <w:szCs w:val="24"/>
        </w:rPr>
        <w:t xml:space="preserve"> “[She] put in all she had to live on.”</w:t>
      </w:r>
    </w:p>
    <w:p w14:paraId="3303ABB8" w14:textId="1EE04CE4" w:rsidR="00290253" w:rsidRPr="00DD7EF1" w:rsidRDefault="00B7292D" w:rsidP="00DD7EF1">
      <w:pPr>
        <w:spacing w:after="0" w:line="240" w:lineRule="auto"/>
        <w:ind w:firstLine="720"/>
        <w:rPr>
          <w:sz w:val="24"/>
          <w:szCs w:val="24"/>
        </w:rPr>
      </w:pPr>
      <w:r w:rsidRPr="00DD7EF1">
        <w:rPr>
          <w:sz w:val="24"/>
          <w:szCs w:val="24"/>
        </w:rPr>
        <w:t>“But, but, but, but, but….,” say</w:t>
      </w:r>
      <w:r w:rsidR="00530CF1" w:rsidRPr="00DD7EF1">
        <w:rPr>
          <w:sz w:val="24"/>
          <w:szCs w:val="24"/>
        </w:rPr>
        <w:t>s</w:t>
      </w:r>
      <w:r w:rsidRPr="00DD7EF1">
        <w:rPr>
          <w:sz w:val="24"/>
          <w:szCs w:val="24"/>
        </w:rPr>
        <w:t xml:space="preserve"> the </w:t>
      </w:r>
      <w:r w:rsidR="002808E8" w:rsidRPr="00DD7EF1">
        <w:rPr>
          <w:sz w:val="24"/>
          <w:szCs w:val="24"/>
        </w:rPr>
        <w:t xml:space="preserve">Stewardship </w:t>
      </w:r>
      <w:r w:rsidRPr="00DD7EF1">
        <w:rPr>
          <w:sz w:val="24"/>
          <w:szCs w:val="24"/>
        </w:rPr>
        <w:t xml:space="preserve">Apologist.  </w:t>
      </w:r>
      <w:r w:rsidR="00386344" w:rsidRPr="00DD7EF1">
        <w:rPr>
          <w:sz w:val="24"/>
          <w:szCs w:val="24"/>
        </w:rPr>
        <w:t>“What Jesus literally says in this story is</w:t>
      </w:r>
      <w:r w:rsidR="00C209D2" w:rsidRPr="00DD7EF1">
        <w:rPr>
          <w:sz w:val="24"/>
          <w:szCs w:val="24"/>
        </w:rPr>
        <w:t>, ‘</w:t>
      </w:r>
      <w:r w:rsidR="00290253" w:rsidRPr="00DD7EF1">
        <w:rPr>
          <w:sz w:val="24"/>
          <w:szCs w:val="24"/>
        </w:rPr>
        <w:t>She gave the whole of her life.</w:t>
      </w:r>
      <w:r w:rsidR="00C209D2" w:rsidRPr="00DD7EF1">
        <w:rPr>
          <w:sz w:val="24"/>
          <w:szCs w:val="24"/>
        </w:rPr>
        <w:t>’</w:t>
      </w:r>
      <w:r w:rsidR="00386344" w:rsidRPr="00DD7EF1">
        <w:rPr>
          <w:sz w:val="24"/>
          <w:szCs w:val="24"/>
        </w:rPr>
        <w:t>”</w:t>
      </w:r>
      <w:r w:rsidR="00290253" w:rsidRPr="00DD7EF1">
        <w:rPr>
          <w:sz w:val="24"/>
          <w:szCs w:val="24"/>
        </w:rPr>
        <w:t xml:space="preserve">  </w:t>
      </w:r>
      <w:r w:rsidR="00865CDE" w:rsidRPr="00DD7EF1">
        <w:rPr>
          <w:sz w:val="24"/>
          <w:szCs w:val="24"/>
        </w:rPr>
        <w:t xml:space="preserve">That’s the literal translation of “She gave everything she had.”  </w:t>
      </w:r>
      <w:r w:rsidR="00386344" w:rsidRPr="00DD7EF1">
        <w:rPr>
          <w:sz w:val="24"/>
          <w:szCs w:val="24"/>
        </w:rPr>
        <w:t>Refusing to let go of this story as the classic Stewardship Sunday scripture passage, the Stewardship Apologist point</w:t>
      </w:r>
      <w:r w:rsidR="00530CF1" w:rsidRPr="00DD7EF1">
        <w:rPr>
          <w:sz w:val="24"/>
          <w:szCs w:val="24"/>
        </w:rPr>
        <w:t>s</w:t>
      </w:r>
      <w:r w:rsidR="00386344" w:rsidRPr="00DD7EF1">
        <w:rPr>
          <w:sz w:val="24"/>
          <w:szCs w:val="24"/>
        </w:rPr>
        <w:t xml:space="preserve"> out that </w:t>
      </w:r>
      <w:r w:rsidR="00290253" w:rsidRPr="00DD7EF1">
        <w:rPr>
          <w:sz w:val="24"/>
          <w:szCs w:val="24"/>
        </w:rPr>
        <w:t xml:space="preserve">Stewardship is about remembering that everything belongs to God.  Even after we give our pledge to God, what we have left </w:t>
      </w:r>
      <w:r w:rsidR="00C00C3C" w:rsidRPr="00DD7EF1">
        <w:rPr>
          <w:sz w:val="24"/>
          <w:szCs w:val="24"/>
        </w:rPr>
        <w:t xml:space="preserve">over </w:t>
      </w:r>
      <w:r w:rsidR="00290253" w:rsidRPr="00DD7EF1">
        <w:rPr>
          <w:sz w:val="24"/>
          <w:szCs w:val="24"/>
        </w:rPr>
        <w:t xml:space="preserve">still belongs to God and should be used </w:t>
      </w:r>
      <w:r w:rsidR="00C209D2" w:rsidRPr="00DD7EF1">
        <w:rPr>
          <w:sz w:val="24"/>
          <w:szCs w:val="24"/>
        </w:rPr>
        <w:t>in ways that</w:t>
      </w:r>
      <w:r w:rsidR="00290253" w:rsidRPr="00DD7EF1">
        <w:rPr>
          <w:sz w:val="24"/>
          <w:szCs w:val="24"/>
        </w:rPr>
        <w:t xml:space="preserve"> glorify God.  Psalm 24 </w:t>
      </w:r>
      <w:r w:rsidR="00C209D2" w:rsidRPr="00DD7EF1">
        <w:rPr>
          <w:sz w:val="24"/>
          <w:szCs w:val="24"/>
        </w:rPr>
        <w:t>proclaims</w:t>
      </w:r>
      <w:r w:rsidR="00290253" w:rsidRPr="00DD7EF1">
        <w:rPr>
          <w:sz w:val="24"/>
          <w:szCs w:val="24"/>
        </w:rPr>
        <w:t xml:space="preserve">, “The earth is the Lord’s and all that is in it, the </w:t>
      </w:r>
      <w:r w:rsidR="00C209D2" w:rsidRPr="00DD7EF1">
        <w:rPr>
          <w:sz w:val="24"/>
          <w:szCs w:val="24"/>
        </w:rPr>
        <w:t xml:space="preserve">[whole] </w:t>
      </w:r>
      <w:r w:rsidR="00290253" w:rsidRPr="00DD7EF1">
        <w:rPr>
          <w:sz w:val="24"/>
          <w:szCs w:val="24"/>
        </w:rPr>
        <w:t xml:space="preserve">world and </w:t>
      </w:r>
      <w:r w:rsidR="00C209D2" w:rsidRPr="00DD7EF1">
        <w:rPr>
          <w:sz w:val="24"/>
          <w:szCs w:val="24"/>
        </w:rPr>
        <w:t>[everyone]</w:t>
      </w:r>
      <w:r w:rsidR="00290253" w:rsidRPr="00DD7EF1">
        <w:rPr>
          <w:sz w:val="24"/>
          <w:szCs w:val="24"/>
        </w:rPr>
        <w:t xml:space="preserve"> who live in it.”</w:t>
      </w:r>
      <w:r w:rsidR="002808E8" w:rsidRPr="00DD7EF1">
        <w:rPr>
          <w:sz w:val="24"/>
          <w:szCs w:val="24"/>
        </w:rPr>
        <w:t xml:space="preserve">  “So, see, this is a good text for a stewardship sermon</w:t>
      </w:r>
      <w:r w:rsidR="00530CF1" w:rsidRPr="00DD7EF1">
        <w:rPr>
          <w:sz w:val="24"/>
          <w:szCs w:val="24"/>
        </w:rPr>
        <w:t>,</w:t>
      </w:r>
      <w:r w:rsidR="002808E8" w:rsidRPr="00DD7EF1">
        <w:rPr>
          <w:sz w:val="24"/>
          <w:szCs w:val="24"/>
        </w:rPr>
        <w:t xml:space="preserve">” </w:t>
      </w:r>
      <w:r w:rsidR="00530CF1" w:rsidRPr="00DD7EF1">
        <w:rPr>
          <w:sz w:val="24"/>
          <w:szCs w:val="24"/>
        </w:rPr>
        <w:t>s</w:t>
      </w:r>
      <w:r w:rsidR="002808E8" w:rsidRPr="00DD7EF1">
        <w:rPr>
          <w:sz w:val="24"/>
          <w:szCs w:val="24"/>
        </w:rPr>
        <w:t>ay</w:t>
      </w:r>
      <w:r w:rsidR="00530CF1" w:rsidRPr="00DD7EF1">
        <w:rPr>
          <w:sz w:val="24"/>
          <w:szCs w:val="24"/>
        </w:rPr>
        <w:t>s</w:t>
      </w:r>
      <w:r w:rsidR="002808E8" w:rsidRPr="00DD7EF1">
        <w:rPr>
          <w:sz w:val="24"/>
          <w:szCs w:val="24"/>
        </w:rPr>
        <w:t xml:space="preserve"> the Stewardship Apologist.</w:t>
      </w:r>
    </w:p>
    <w:p w14:paraId="4EF92186" w14:textId="1C75AAD8" w:rsidR="00290253" w:rsidRPr="00DD7EF1" w:rsidRDefault="00950B86" w:rsidP="00DD7EF1">
      <w:pPr>
        <w:spacing w:after="0" w:line="240" w:lineRule="auto"/>
        <w:ind w:firstLine="720"/>
        <w:rPr>
          <w:sz w:val="24"/>
          <w:szCs w:val="24"/>
        </w:rPr>
      </w:pPr>
      <w:r w:rsidRPr="00DD7EF1">
        <w:rPr>
          <w:sz w:val="24"/>
          <w:szCs w:val="24"/>
        </w:rPr>
        <w:lastRenderedPageBreak/>
        <w:t>Y</w:t>
      </w:r>
      <w:r w:rsidR="00290253" w:rsidRPr="00DD7EF1">
        <w:rPr>
          <w:sz w:val="24"/>
          <w:szCs w:val="24"/>
        </w:rPr>
        <w:t xml:space="preserve">es, that </w:t>
      </w:r>
      <w:r w:rsidR="00386344" w:rsidRPr="00DD7EF1">
        <w:rPr>
          <w:sz w:val="24"/>
          <w:szCs w:val="24"/>
        </w:rPr>
        <w:t xml:space="preserve">too </w:t>
      </w:r>
      <w:r w:rsidR="00290253" w:rsidRPr="00DD7EF1">
        <w:rPr>
          <w:sz w:val="24"/>
          <w:szCs w:val="24"/>
        </w:rPr>
        <w:t>is a good stewardship lesson</w:t>
      </w:r>
      <w:r w:rsidR="002808E8" w:rsidRPr="00DD7EF1">
        <w:rPr>
          <w:sz w:val="24"/>
          <w:szCs w:val="24"/>
        </w:rPr>
        <w:t xml:space="preserve">.  Everything does belong to God. </w:t>
      </w:r>
      <w:r w:rsidR="00290253" w:rsidRPr="00DD7EF1">
        <w:rPr>
          <w:sz w:val="24"/>
          <w:szCs w:val="24"/>
        </w:rPr>
        <w:t xml:space="preserve"> </w:t>
      </w:r>
      <w:r w:rsidR="002808E8" w:rsidRPr="00DD7EF1">
        <w:rPr>
          <w:sz w:val="24"/>
          <w:szCs w:val="24"/>
        </w:rPr>
        <w:t>B</w:t>
      </w:r>
      <w:r w:rsidR="00290253" w:rsidRPr="00DD7EF1">
        <w:rPr>
          <w:sz w:val="24"/>
          <w:szCs w:val="24"/>
        </w:rPr>
        <w:t xml:space="preserve">ut that’s still not the lesson of this story.  </w:t>
      </w:r>
      <w:r w:rsidR="002808E8" w:rsidRPr="00DD7EF1">
        <w:rPr>
          <w:sz w:val="24"/>
          <w:szCs w:val="24"/>
        </w:rPr>
        <w:t>The widow</w:t>
      </w:r>
      <w:r w:rsidR="00290253" w:rsidRPr="00DD7EF1">
        <w:rPr>
          <w:sz w:val="24"/>
          <w:szCs w:val="24"/>
        </w:rPr>
        <w:t xml:space="preserve"> didn’t have anything left to spend toward the glory of God.  The </w:t>
      </w:r>
      <w:r w:rsidR="00BC1774" w:rsidRPr="00DD7EF1">
        <w:rPr>
          <w:sz w:val="24"/>
          <w:szCs w:val="24"/>
        </w:rPr>
        <w:t>point of this story is:</w:t>
      </w:r>
      <w:r w:rsidR="00290253" w:rsidRPr="00DD7EF1">
        <w:rPr>
          <w:sz w:val="24"/>
          <w:szCs w:val="24"/>
        </w:rPr>
        <w:t xml:space="preserve"> “she had nothing left to live on.”  She gave everything</w:t>
      </w:r>
      <w:r w:rsidR="00C209D2" w:rsidRPr="00DD7EF1">
        <w:rPr>
          <w:sz w:val="24"/>
          <w:szCs w:val="24"/>
        </w:rPr>
        <w:t>.</w:t>
      </w:r>
      <w:r w:rsidR="00290253" w:rsidRPr="00DD7EF1">
        <w:rPr>
          <w:sz w:val="24"/>
          <w:szCs w:val="24"/>
        </w:rPr>
        <w:t>“</w:t>
      </w:r>
      <w:r w:rsidRPr="00DD7EF1">
        <w:rPr>
          <w:sz w:val="24"/>
          <w:szCs w:val="24"/>
        </w:rPr>
        <w:t xml:space="preserve">  </w:t>
      </w:r>
      <w:r w:rsidR="00290253" w:rsidRPr="00DD7EF1">
        <w:rPr>
          <w:sz w:val="24"/>
          <w:szCs w:val="24"/>
        </w:rPr>
        <w:t xml:space="preserve">So what is going on </w:t>
      </w:r>
      <w:r w:rsidRPr="00DD7EF1">
        <w:rPr>
          <w:sz w:val="24"/>
          <w:szCs w:val="24"/>
        </w:rPr>
        <w:t>here</w:t>
      </w:r>
      <w:r w:rsidR="00290253" w:rsidRPr="00DD7EF1">
        <w:rPr>
          <w:sz w:val="24"/>
          <w:szCs w:val="24"/>
        </w:rPr>
        <w:t>?  What</w:t>
      </w:r>
      <w:r w:rsidR="00BC1774" w:rsidRPr="00DD7EF1">
        <w:rPr>
          <w:sz w:val="24"/>
          <w:szCs w:val="24"/>
        </w:rPr>
        <w:t xml:space="preserve"> i</w:t>
      </w:r>
      <w:r w:rsidR="00290253" w:rsidRPr="00DD7EF1">
        <w:rPr>
          <w:sz w:val="24"/>
          <w:szCs w:val="24"/>
        </w:rPr>
        <w:t>s Jesus saying?</w:t>
      </w:r>
    </w:p>
    <w:p w14:paraId="4687F7F5" w14:textId="3C4F50BE" w:rsidR="00290253" w:rsidRPr="00DD7EF1" w:rsidRDefault="00BB15E0" w:rsidP="00DD7EF1">
      <w:pPr>
        <w:spacing w:after="0" w:line="240" w:lineRule="auto"/>
        <w:ind w:firstLine="720"/>
        <w:rPr>
          <w:sz w:val="24"/>
          <w:szCs w:val="24"/>
        </w:rPr>
      </w:pPr>
      <w:r w:rsidRPr="00DD7EF1">
        <w:rPr>
          <w:sz w:val="24"/>
          <w:szCs w:val="24"/>
        </w:rPr>
        <w:t>T</w:t>
      </w:r>
      <w:r w:rsidR="00290253" w:rsidRPr="00DD7EF1">
        <w:rPr>
          <w:sz w:val="24"/>
          <w:szCs w:val="24"/>
        </w:rPr>
        <w:t xml:space="preserve">o understand this </w:t>
      </w:r>
      <w:r w:rsidR="00950B86" w:rsidRPr="00DD7EF1">
        <w:rPr>
          <w:sz w:val="24"/>
          <w:szCs w:val="24"/>
        </w:rPr>
        <w:t>story</w:t>
      </w:r>
      <w:r w:rsidR="00290253" w:rsidRPr="00DD7EF1">
        <w:rPr>
          <w:sz w:val="24"/>
          <w:szCs w:val="24"/>
        </w:rPr>
        <w:t>, you</w:t>
      </w:r>
      <w:r w:rsidR="00950B86" w:rsidRPr="00DD7EF1">
        <w:rPr>
          <w:sz w:val="24"/>
          <w:szCs w:val="24"/>
        </w:rPr>
        <w:t xml:space="preserve"> need</w:t>
      </w:r>
      <w:r w:rsidR="00290253" w:rsidRPr="00DD7EF1">
        <w:rPr>
          <w:sz w:val="24"/>
          <w:szCs w:val="24"/>
        </w:rPr>
        <w:t xml:space="preserve"> to go back to the beginning of the reading.  There Jesus says, “Beware of the scribes.”  </w:t>
      </w:r>
      <w:r w:rsidR="00950B86" w:rsidRPr="00DD7EF1">
        <w:rPr>
          <w:sz w:val="24"/>
          <w:szCs w:val="24"/>
        </w:rPr>
        <w:t xml:space="preserve">The scribes were </w:t>
      </w:r>
      <w:r w:rsidR="000E2D05" w:rsidRPr="00DD7EF1">
        <w:rPr>
          <w:sz w:val="24"/>
          <w:szCs w:val="24"/>
        </w:rPr>
        <w:t>part of the leadership in running the temple</w:t>
      </w:r>
      <w:r w:rsidR="00C209D2" w:rsidRPr="00DD7EF1">
        <w:rPr>
          <w:sz w:val="24"/>
          <w:szCs w:val="24"/>
        </w:rPr>
        <w:t>, and t</w:t>
      </w:r>
      <w:r w:rsidR="00950B86" w:rsidRPr="00DD7EF1">
        <w:rPr>
          <w:sz w:val="24"/>
          <w:szCs w:val="24"/>
        </w:rPr>
        <w:t>he</w:t>
      </w:r>
      <w:r w:rsidR="00BC1774" w:rsidRPr="00DD7EF1">
        <w:rPr>
          <w:sz w:val="24"/>
          <w:szCs w:val="24"/>
        </w:rPr>
        <w:t xml:space="preserve"> scribes Jesus </w:t>
      </w:r>
      <w:r w:rsidR="00C209D2" w:rsidRPr="00DD7EF1">
        <w:rPr>
          <w:sz w:val="24"/>
          <w:szCs w:val="24"/>
        </w:rPr>
        <w:t>warned us about</w:t>
      </w:r>
      <w:r w:rsidR="00BC1774" w:rsidRPr="00DD7EF1">
        <w:rPr>
          <w:sz w:val="24"/>
          <w:szCs w:val="24"/>
        </w:rPr>
        <w:t xml:space="preserve"> </w:t>
      </w:r>
      <w:r w:rsidR="00950B86" w:rsidRPr="00DD7EF1">
        <w:rPr>
          <w:sz w:val="24"/>
          <w:szCs w:val="24"/>
        </w:rPr>
        <w:t>we</w:t>
      </w:r>
      <w:r w:rsidR="00BC1774" w:rsidRPr="00DD7EF1">
        <w:rPr>
          <w:sz w:val="24"/>
          <w:szCs w:val="24"/>
        </w:rPr>
        <w:t xml:space="preserve">re </w:t>
      </w:r>
      <w:r w:rsidR="000E2D05" w:rsidRPr="00DD7EF1">
        <w:rPr>
          <w:sz w:val="24"/>
          <w:szCs w:val="24"/>
        </w:rPr>
        <w:t xml:space="preserve">kind of in it for their own glory and </w:t>
      </w:r>
      <w:r w:rsidR="00C209D2" w:rsidRPr="00DD7EF1">
        <w:rPr>
          <w:sz w:val="24"/>
          <w:szCs w:val="24"/>
        </w:rPr>
        <w:t>self-</w:t>
      </w:r>
      <w:r w:rsidR="000E2D05" w:rsidRPr="00DD7EF1">
        <w:rPr>
          <w:sz w:val="24"/>
          <w:szCs w:val="24"/>
        </w:rPr>
        <w:t xml:space="preserve">gratification.  And here’s the key verse.  “They devour widow’s houses.”  For the sake of maintaining the institution and keeping </w:t>
      </w:r>
      <w:r w:rsidR="00BC1774" w:rsidRPr="00DD7EF1">
        <w:rPr>
          <w:sz w:val="24"/>
          <w:szCs w:val="24"/>
        </w:rPr>
        <w:t xml:space="preserve">up </w:t>
      </w:r>
      <w:r w:rsidR="000E2D05" w:rsidRPr="00DD7EF1">
        <w:rPr>
          <w:sz w:val="24"/>
          <w:szCs w:val="24"/>
        </w:rPr>
        <w:t>their standard of living, the</w:t>
      </w:r>
      <w:r w:rsidR="007C245A" w:rsidRPr="00DD7EF1">
        <w:rPr>
          <w:sz w:val="24"/>
          <w:szCs w:val="24"/>
        </w:rPr>
        <w:t>y</w:t>
      </w:r>
      <w:r w:rsidR="000E2D05" w:rsidRPr="00DD7EF1">
        <w:rPr>
          <w:sz w:val="24"/>
          <w:szCs w:val="24"/>
        </w:rPr>
        <w:t xml:space="preserve"> guilt</w:t>
      </w:r>
      <w:r w:rsidR="00C209D2" w:rsidRPr="00DD7EF1">
        <w:rPr>
          <w:sz w:val="24"/>
          <w:szCs w:val="24"/>
        </w:rPr>
        <w:t>ed</w:t>
      </w:r>
      <w:r w:rsidR="000E2D05" w:rsidRPr="00DD7EF1">
        <w:rPr>
          <w:sz w:val="24"/>
          <w:szCs w:val="24"/>
        </w:rPr>
        <w:t xml:space="preserve"> poor widows into giving all that they ha</w:t>
      </w:r>
      <w:r w:rsidR="00C209D2" w:rsidRPr="00DD7EF1">
        <w:rPr>
          <w:sz w:val="24"/>
          <w:szCs w:val="24"/>
        </w:rPr>
        <w:t>d</w:t>
      </w:r>
      <w:r w:rsidR="000E2D05" w:rsidRPr="00DD7EF1">
        <w:rPr>
          <w:sz w:val="24"/>
          <w:szCs w:val="24"/>
        </w:rPr>
        <w:t xml:space="preserve"> to the treasury.</w:t>
      </w:r>
      <w:r w:rsidR="007C245A" w:rsidRPr="00DD7EF1">
        <w:rPr>
          <w:sz w:val="24"/>
          <w:szCs w:val="24"/>
        </w:rPr>
        <w:t xml:space="preserve">  One of the fundamental principles of the </w:t>
      </w:r>
      <w:r w:rsidR="00386344" w:rsidRPr="00DD7EF1">
        <w:rPr>
          <w:sz w:val="24"/>
          <w:szCs w:val="24"/>
        </w:rPr>
        <w:t>Judeo-Christian</w:t>
      </w:r>
      <w:r w:rsidR="007C245A" w:rsidRPr="00DD7EF1">
        <w:rPr>
          <w:sz w:val="24"/>
          <w:szCs w:val="24"/>
        </w:rPr>
        <w:t xml:space="preserve"> faith </w:t>
      </w:r>
      <w:r w:rsidR="00386344" w:rsidRPr="00DD7EF1">
        <w:rPr>
          <w:sz w:val="24"/>
          <w:szCs w:val="24"/>
        </w:rPr>
        <w:t>is</w:t>
      </w:r>
      <w:r w:rsidR="007C245A" w:rsidRPr="00DD7EF1">
        <w:rPr>
          <w:sz w:val="24"/>
          <w:szCs w:val="24"/>
        </w:rPr>
        <w:t xml:space="preserve"> protect</w:t>
      </w:r>
      <w:r w:rsidR="00950B86" w:rsidRPr="00DD7EF1">
        <w:rPr>
          <w:sz w:val="24"/>
          <w:szCs w:val="24"/>
        </w:rPr>
        <w:t>ing</w:t>
      </w:r>
      <w:r w:rsidR="007C245A" w:rsidRPr="00DD7EF1">
        <w:rPr>
          <w:sz w:val="24"/>
          <w:szCs w:val="24"/>
        </w:rPr>
        <w:t xml:space="preserve"> and provid</w:t>
      </w:r>
      <w:r w:rsidR="00950B86" w:rsidRPr="00DD7EF1">
        <w:rPr>
          <w:sz w:val="24"/>
          <w:szCs w:val="24"/>
        </w:rPr>
        <w:t>ing</w:t>
      </w:r>
      <w:r w:rsidR="007C245A" w:rsidRPr="00DD7EF1">
        <w:rPr>
          <w:sz w:val="24"/>
          <w:szCs w:val="24"/>
        </w:rPr>
        <w:t xml:space="preserve"> for widows.  But the institutional temple was devouring them.</w:t>
      </w:r>
    </w:p>
    <w:p w14:paraId="69404985" w14:textId="60DFC33F" w:rsidR="00694365" w:rsidRPr="00DD7EF1" w:rsidRDefault="000E2D05" w:rsidP="00DD7EF1">
      <w:pPr>
        <w:spacing w:after="0" w:line="240" w:lineRule="auto"/>
        <w:ind w:firstLine="720"/>
        <w:rPr>
          <w:sz w:val="24"/>
          <w:szCs w:val="24"/>
        </w:rPr>
      </w:pPr>
      <w:r w:rsidRPr="00DD7EF1">
        <w:rPr>
          <w:sz w:val="24"/>
          <w:szCs w:val="24"/>
        </w:rPr>
        <w:t xml:space="preserve">Right about now, </w:t>
      </w:r>
      <w:r w:rsidR="00530CF1" w:rsidRPr="00DD7EF1">
        <w:rPr>
          <w:sz w:val="24"/>
          <w:szCs w:val="24"/>
        </w:rPr>
        <w:t>our</w:t>
      </w:r>
      <w:r w:rsidRPr="00DD7EF1">
        <w:rPr>
          <w:sz w:val="24"/>
          <w:szCs w:val="24"/>
        </w:rPr>
        <w:t xml:space="preserve"> Stewardship C</w:t>
      </w:r>
      <w:r w:rsidR="00530CF1" w:rsidRPr="00DD7EF1">
        <w:rPr>
          <w:sz w:val="24"/>
          <w:szCs w:val="24"/>
        </w:rPr>
        <w:t>ommittee is</w:t>
      </w:r>
      <w:r w:rsidRPr="00DD7EF1">
        <w:rPr>
          <w:sz w:val="24"/>
          <w:szCs w:val="24"/>
        </w:rPr>
        <w:t xml:space="preserve"> probably </w:t>
      </w:r>
      <w:r w:rsidR="00386344" w:rsidRPr="00DD7EF1">
        <w:rPr>
          <w:sz w:val="24"/>
          <w:szCs w:val="24"/>
        </w:rPr>
        <w:t xml:space="preserve">reaching for their </w:t>
      </w:r>
      <w:r w:rsidRPr="00DD7EF1">
        <w:rPr>
          <w:sz w:val="24"/>
          <w:szCs w:val="24"/>
        </w:rPr>
        <w:t>yellow flag.  “Illegal procedure</w:t>
      </w:r>
      <w:r w:rsidR="00BC1774" w:rsidRPr="00DD7EF1">
        <w:rPr>
          <w:sz w:val="24"/>
          <w:szCs w:val="24"/>
        </w:rPr>
        <w:t xml:space="preserve">, </w:t>
      </w:r>
      <w:r w:rsidRPr="00DD7EF1">
        <w:rPr>
          <w:sz w:val="24"/>
          <w:szCs w:val="24"/>
        </w:rPr>
        <w:t>preacher</w:t>
      </w:r>
      <w:r w:rsidR="00BC1774" w:rsidRPr="00DD7EF1">
        <w:rPr>
          <w:sz w:val="24"/>
          <w:szCs w:val="24"/>
        </w:rPr>
        <w:t>;</w:t>
      </w:r>
      <w:r w:rsidRPr="00DD7EF1">
        <w:rPr>
          <w:sz w:val="24"/>
          <w:szCs w:val="24"/>
        </w:rPr>
        <w:t xml:space="preserve"> you’re undermining </w:t>
      </w:r>
      <w:r w:rsidR="005F4AAE" w:rsidRPr="00DD7EF1">
        <w:rPr>
          <w:sz w:val="24"/>
          <w:szCs w:val="24"/>
        </w:rPr>
        <w:t>our</w:t>
      </w:r>
      <w:r w:rsidRPr="00DD7EF1">
        <w:rPr>
          <w:sz w:val="24"/>
          <w:szCs w:val="24"/>
        </w:rPr>
        <w:t xml:space="preserve"> w</w:t>
      </w:r>
      <w:r w:rsidR="00694365" w:rsidRPr="00DD7EF1">
        <w:rPr>
          <w:sz w:val="24"/>
          <w:szCs w:val="24"/>
        </w:rPr>
        <w:t>hole stewardship season here!”</w:t>
      </w:r>
    </w:p>
    <w:p w14:paraId="62515326" w14:textId="5F861A63" w:rsidR="007C245A" w:rsidRPr="00DD7EF1" w:rsidRDefault="00694365" w:rsidP="00DD7EF1">
      <w:pPr>
        <w:spacing w:after="0" w:line="240" w:lineRule="auto"/>
        <w:ind w:firstLine="720"/>
        <w:rPr>
          <w:sz w:val="24"/>
          <w:szCs w:val="24"/>
        </w:rPr>
      </w:pPr>
      <w:r w:rsidRPr="00DD7EF1">
        <w:rPr>
          <w:sz w:val="24"/>
          <w:szCs w:val="24"/>
        </w:rPr>
        <w:t>Well, I can’t help it.  T</w:t>
      </w:r>
      <w:r w:rsidR="000E2D05" w:rsidRPr="00DD7EF1">
        <w:rPr>
          <w:sz w:val="24"/>
          <w:szCs w:val="24"/>
        </w:rPr>
        <w:t>he more I study this stor</w:t>
      </w:r>
      <w:r w:rsidR="00950B86" w:rsidRPr="00DD7EF1">
        <w:rPr>
          <w:sz w:val="24"/>
          <w:szCs w:val="24"/>
        </w:rPr>
        <w:t>y</w:t>
      </w:r>
      <w:r w:rsidR="000E2D05" w:rsidRPr="00DD7EF1">
        <w:rPr>
          <w:sz w:val="24"/>
          <w:szCs w:val="24"/>
        </w:rPr>
        <w:t xml:space="preserve"> the more I’ve come to understand this is a lousy story for raising money to preserve the institutional church.  </w:t>
      </w:r>
      <w:r w:rsidR="000E3386" w:rsidRPr="00DD7EF1">
        <w:rPr>
          <w:sz w:val="24"/>
          <w:szCs w:val="24"/>
        </w:rPr>
        <w:t>You see,</w:t>
      </w:r>
      <w:r w:rsidR="000E2D05" w:rsidRPr="00DD7EF1">
        <w:rPr>
          <w:sz w:val="24"/>
          <w:szCs w:val="24"/>
        </w:rPr>
        <w:t xml:space="preserve"> when we continue reading in Mark’s Gospel, the very next thing Jesus says is the institutional temple is doomed for d</w:t>
      </w:r>
      <w:r w:rsidR="007C245A" w:rsidRPr="00DD7EF1">
        <w:rPr>
          <w:sz w:val="24"/>
          <w:szCs w:val="24"/>
        </w:rPr>
        <w:t>e</w:t>
      </w:r>
      <w:r w:rsidR="000E2D05" w:rsidRPr="00DD7EF1">
        <w:rPr>
          <w:sz w:val="24"/>
          <w:szCs w:val="24"/>
        </w:rPr>
        <w:t>struction.</w:t>
      </w:r>
      <w:r w:rsidR="007C245A" w:rsidRPr="00DD7EF1">
        <w:rPr>
          <w:sz w:val="24"/>
          <w:szCs w:val="24"/>
        </w:rPr>
        <w:t xml:space="preserve">  “Not one stone [of the temple] will be left upon the other</w:t>
      </w:r>
      <w:r w:rsidRPr="00DD7EF1">
        <w:rPr>
          <w:sz w:val="24"/>
          <w:szCs w:val="24"/>
        </w:rPr>
        <w:t>,</w:t>
      </w:r>
      <w:r w:rsidR="007C245A" w:rsidRPr="00DD7EF1">
        <w:rPr>
          <w:sz w:val="24"/>
          <w:szCs w:val="24"/>
        </w:rPr>
        <w:t>”</w:t>
      </w:r>
      <w:r w:rsidRPr="00DD7EF1">
        <w:rPr>
          <w:sz w:val="24"/>
          <w:szCs w:val="24"/>
        </w:rPr>
        <w:t xml:space="preserve"> s</w:t>
      </w:r>
      <w:r w:rsidR="007C245A" w:rsidRPr="00DD7EF1">
        <w:rPr>
          <w:sz w:val="24"/>
          <w:szCs w:val="24"/>
        </w:rPr>
        <w:t>ays Jesus.  And about 40 years later, that’s exactly what happened.  Rome came to suppress a Jewish rebellion, and the temple was totally destroyed.  This poor widow g</w:t>
      </w:r>
      <w:r w:rsidR="00BC1774" w:rsidRPr="00DD7EF1">
        <w:rPr>
          <w:sz w:val="24"/>
          <w:szCs w:val="24"/>
        </w:rPr>
        <w:t>ave</w:t>
      </w:r>
      <w:r w:rsidR="007C245A" w:rsidRPr="00DD7EF1">
        <w:rPr>
          <w:sz w:val="24"/>
          <w:szCs w:val="24"/>
        </w:rPr>
        <w:t xml:space="preserve"> all she ha</w:t>
      </w:r>
      <w:r w:rsidR="00BC1774" w:rsidRPr="00DD7EF1">
        <w:rPr>
          <w:sz w:val="24"/>
          <w:szCs w:val="24"/>
        </w:rPr>
        <w:t>d</w:t>
      </w:r>
      <w:r w:rsidR="007C245A" w:rsidRPr="00DD7EF1">
        <w:rPr>
          <w:sz w:val="24"/>
          <w:szCs w:val="24"/>
        </w:rPr>
        <w:t xml:space="preserve">, the whole of her life, for an institution that </w:t>
      </w:r>
      <w:r w:rsidRPr="00DD7EF1">
        <w:rPr>
          <w:sz w:val="24"/>
          <w:szCs w:val="24"/>
        </w:rPr>
        <w:t>wa</w:t>
      </w:r>
      <w:r w:rsidR="007C245A" w:rsidRPr="00DD7EF1">
        <w:rPr>
          <w:sz w:val="24"/>
          <w:szCs w:val="24"/>
        </w:rPr>
        <w:t>s doomed for destruction.</w:t>
      </w:r>
    </w:p>
    <w:p w14:paraId="64EFBEDB" w14:textId="133B36FD" w:rsidR="007C245A" w:rsidRPr="00DD7EF1" w:rsidRDefault="000365C3" w:rsidP="00DD7EF1">
      <w:pPr>
        <w:spacing w:after="0" w:line="240" w:lineRule="auto"/>
        <w:ind w:firstLine="720"/>
        <w:rPr>
          <w:sz w:val="24"/>
          <w:szCs w:val="24"/>
        </w:rPr>
      </w:pPr>
      <w:r w:rsidRPr="00DD7EF1">
        <w:rPr>
          <w:sz w:val="24"/>
          <w:szCs w:val="24"/>
        </w:rPr>
        <w:t>P</w:t>
      </w:r>
      <w:r w:rsidR="007C245A" w:rsidRPr="00DD7EF1">
        <w:rPr>
          <w:sz w:val="24"/>
          <w:szCs w:val="24"/>
        </w:rPr>
        <w:t>lease understand</w:t>
      </w:r>
      <w:r w:rsidR="00571FBE" w:rsidRPr="00DD7EF1">
        <w:rPr>
          <w:sz w:val="24"/>
          <w:szCs w:val="24"/>
        </w:rPr>
        <w:t>;</w:t>
      </w:r>
      <w:r w:rsidR="007C245A" w:rsidRPr="00DD7EF1">
        <w:rPr>
          <w:sz w:val="24"/>
          <w:szCs w:val="24"/>
        </w:rPr>
        <w:t xml:space="preserve"> I’m not just picking on the institutional temple, because I believe Jesus is also talking to the institutional church.  </w:t>
      </w:r>
      <w:r w:rsidR="00BC1774" w:rsidRPr="00DD7EF1">
        <w:rPr>
          <w:sz w:val="24"/>
          <w:szCs w:val="24"/>
        </w:rPr>
        <w:t xml:space="preserve">In this part of Mark’s Gospel, </w:t>
      </w:r>
      <w:r w:rsidR="007C245A" w:rsidRPr="00DD7EF1">
        <w:rPr>
          <w:sz w:val="24"/>
          <w:szCs w:val="24"/>
        </w:rPr>
        <w:t xml:space="preserve">Jesus is saying, “The days are numbered for religious </w:t>
      </w:r>
      <w:r w:rsidR="00530701" w:rsidRPr="00DD7EF1">
        <w:rPr>
          <w:sz w:val="24"/>
          <w:szCs w:val="24"/>
        </w:rPr>
        <w:t>i</w:t>
      </w:r>
      <w:r w:rsidR="00BC1774" w:rsidRPr="00DD7EF1">
        <w:rPr>
          <w:sz w:val="24"/>
          <w:szCs w:val="24"/>
        </w:rPr>
        <w:t>nstitutions</w:t>
      </w:r>
      <w:r w:rsidR="007C245A" w:rsidRPr="00DD7EF1">
        <w:rPr>
          <w:sz w:val="24"/>
          <w:szCs w:val="24"/>
        </w:rPr>
        <w:t xml:space="preserve"> that </w:t>
      </w:r>
      <w:r w:rsidR="00A65FD5" w:rsidRPr="00DD7EF1">
        <w:rPr>
          <w:sz w:val="24"/>
          <w:szCs w:val="24"/>
        </w:rPr>
        <w:t xml:space="preserve">only </w:t>
      </w:r>
      <w:r w:rsidR="007C245A" w:rsidRPr="00DD7EF1">
        <w:rPr>
          <w:sz w:val="24"/>
          <w:szCs w:val="24"/>
        </w:rPr>
        <w:t>ex</w:t>
      </w:r>
      <w:r w:rsidR="002E53E3" w:rsidRPr="00DD7EF1">
        <w:rPr>
          <w:sz w:val="24"/>
          <w:szCs w:val="24"/>
        </w:rPr>
        <w:t>ist for their own well-being.”</w:t>
      </w:r>
    </w:p>
    <w:p w14:paraId="45DC0D9A" w14:textId="39EC81E0" w:rsidR="00BC1774" w:rsidRPr="00DD7EF1" w:rsidRDefault="002E53E3" w:rsidP="00DD7EF1">
      <w:pPr>
        <w:spacing w:after="0" w:line="240" w:lineRule="auto"/>
        <w:ind w:firstLine="720"/>
        <w:rPr>
          <w:sz w:val="24"/>
          <w:szCs w:val="24"/>
        </w:rPr>
      </w:pPr>
      <w:r w:rsidRPr="00DD7EF1">
        <w:rPr>
          <w:sz w:val="24"/>
          <w:szCs w:val="24"/>
        </w:rPr>
        <w:t>My goodness, surely a statement lik</w:t>
      </w:r>
      <w:r w:rsidR="00BC1774" w:rsidRPr="00DD7EF1">
        <w:rPr>
          <w:sz w:val="24"/>
          <w:szCs w:val="24"/>
        </w:rPr>
        <w:t>e that deserves a yellow flag</w:t>
      </w:r>
      <w:r w:rsidR="00510E04" w:rsidRPr="00DD7EF1">
        <w:rPr>
          <w:sz w:val="24"/>
          <w:szCs w:val="24"/>
        </w:rPr>
        <w:t>—p</w:t>
      </w:r>
      <w:r w:rsidR="00BC1774" w:rsidRPr="00DD7EF1">
        <w:rPr>
          <w:sz w:val="24"/>
          <w:szCs w:val="24"/>
        </w:rPr>
        <w:t>ersonal foul.  Why</w:t>
      </w:r>
      <w:r w:rsidR="00530701" w:rsidRPr="00DD7EF1">
        <w:rPr>
          <w:sz w:val="24"/>
          <w:szCs w:val="24"/>
        </w:rPr>
        <w:t>,</w:t>
      </w:r>
      <w:r w:rsidR="00BC1774" w:rsidRPr="00DD7EF1">
        <w:rPr>
          <w:sz w:val="24"/>
          <w:szCs w:val="24"/>
        </w:rPr>
        <w:t xml:space="preserve"> </w:t>
      </w:r>
      <w:r w:rsidRPr="00DD7EF1">
        <w:rPr>
          <w:sz w:val="24"/>
          <w:szCs w:val="24"/>
        </w:rPr>
        <w:t>that interpretation ought to get me thrown right out of the game.  But I do believe that’s what Jesus is saying.</w:t>
      </w:r>
      <w:r w:rsidR="000365C3" w:rsidRPr="00DD7EF1">
        <w:rPr>
          <w:sz w:val="24"/>
          <w:szCs w:val="24"/>
        </w:rPr>
        <w:t xml:space="preserve">  </w:t>
      </w:r>
      <w:r w:rsidR="00BC1774" w:rsidRPr="00DD7EF1">
        <w:rPr>
          <w:sz w:val="24"/>
          <w:szCs w:val="24"/>
        </w:rPr>
        <w:t>So where does that leave us?  W</w:t>
      </w:r>
      <w:r w:rsidRPr="00DD7EF1">
        <w:rPr>
          <w:sz w:val="24"/>
          <w:szCs w:val="24"/>
        </w:rPr>
        <w:t>here’s the Good New</w:t>
      </w:r>
      <w:r w:rsidR="00BC1774" w:rsidRPr="00DD7EF1">
        <w:rPr>
          <w:sz w:val="24"/>
          <w:szCs w:val="24"/>
        </w:rPr>
        <w:t>s in our story?</w:t>
      </w:r>
    </w:p>
    <w:p w14:paraId="2602B1E0" w14:textId="2C1751B0" w:rsidR="002E53E3" w:rsidRPr="00DD7EF1" w:rsidRDefault="002E53E3" w:rsidP="00DD7EF1">
      <w:pPr>
        <w:spacing w:after="0" w:line="240" w:lineRule="auto"/>
        <w:ind w:firstLine="720"/>
        <w:rPr>
          <w:sz w:val="24"/>
          <w:szCs w:val="24"/>
        </w:rPr>
      </w:pPr>
      <w:r w:rsidRPr="00DD7EF1">
        <w:rPr>
          <w:sz w:val="24"/>
          <w:szCs w:val="24"/>
        </w:rPr>
        <w:t xml:space="preserve">Well, if you stop and think about it, the widow’s story is sort of a foreshadowing of what Jesus is about to do.  The widow gave “the whole of her life” for a corrupt and condemned temple.  And Jesus gave the whole of his life for </w:t>
      </w:r>
      <w:r w:rsidR="00510E04" w:rsidRPr="00DD7EF1">
        <w:rPr>
          <w:sz w:val="24"/>
          <w:szCs w:val="24"/>
        </w:rPr>
        <w:t>a bunch of sinners, sinners like</w:t>
      </w:r>
      <w:r w:rsidRPr="00DD7EF1">
        <w:rPr>
          <w:sz w:val="24"/>
          <w:szCs w:val="24"/>
        </w:rPr>
        <w:t xml:space="preserve"> you and me.</w:t>
      </w:r>
    </w:p>
    <w:p w14:paraId="506EAB8D" w14:textId="6A766134" w:rsidR="002E53E3" w:rsidRPr="00DD7EF1" w:rsidRDefault="002E53E3" w:rsidP="00DD7EF1">
      <w:pPr>
        <w:spacing w:after="0" w:line="240" w:lineRule="auto"/>
        <w:ind w:firstLine="720"/>
        <w:rPr>
          <w:sz w:val="24"/>
          <w:szCs w:val="24"/>
        </w:rPr>
      </w:pPr>
      <w:r w:rsidRPr="00DD7EF1">
        <w:rPr>
          <w:sz w:val="24"/>
          <w:szCs w:val="24"/>
        </w:rPr>
        <w:t xml:space="preserve">So what’s the message for the institutional church today?  </w:t>
      </w:r>
      <w:r w:rsidR="00571FBE" w:rsidRPr="00DD7EF1">
        <w:rPr>
          <w:sz w:val="24"/>
          <w:szCs w:val="24"/>
        </w:rPr>
        <w:t xml:space="preserve">Well, </w:t>
      </w:r>
      <w:r w:rsidR="00530701" w:rsidRPr="00DD7EF1">
        <w:rPr>
          <w:sz w:val="24"/>
          <w:szCs w:val="24"/>
        </w:rPr>
        <w:t>i</w:t>
      </w:r>
      <w:r w:rsidRPr="00DD7EF1">
        <w:rPr>
          <w:sz w:val="24"/>
          <w:szCs w:val="24"/>
        </w:rPr>
        <w:t xml:space="preserve">n the story, Jesus calls </w:t>
      </w:r>
      <w:r w:rsidR="00350898" w:rsidRPr="00DD7EF1">
        <w:rPr>
          <w:sz w:val="24"/>
          <w:szCs w:val="24"/>
        </w:rPr>
        <w:t xml:space="preserve">for </w:t>
      </w:r>
      <w:r w:rsidRPr="00DD7EF1">
        <w:rPr>
          <w:sz w:val="24"/>
          <w:szCs w:val="24"/>
        </w:rPr>
        <w:t>his disciples</w:t>
      </w:r>
      <w:r w:rsidR="00350898" w:rsidRPr="00DD7EF1">
        <w:rPr>
          <w:sz w:val="24"/>
          <w:szCs w:val="24"/>
        </w:rPr>
        <w:t>—h</w:t>
      </w:r>
      <w:r w:rsidRPr="00DD7EF1">
        <w:rPr>
          <w:sz w:val="24"/>
          <w:szCs w:val="24"/>
        </w:rPr>
        <w:t xml:space="preserve">e calls </w:t>
      </w:r>
      <w:r w:rsidR="00350898" w:rsidRPr="00DD7EF1">
        <w:rPr>
          <w:sz w:val="24"/>
          <w:szCs w:val="24"/>
        </w:rPr>
        <w:t xml:space="preserve">for </w:t>
      </w:r>
      <w:r w:rsidRPr="00DD7EF1">
        <w:rPr>
          <w:sz w:val="24"/>
          <w:szCs w:val="24"/>
        </w:rPr>
        <w:t>you and me</w:t>
      </w:r>
      <w:r w:rsidR="00350898" w:rsidRPr="00DD7EF1">
        <w:rPr>
          <w:sz w:val="24"/>
          <w:szCs w:val="24"/>
        </w:rPr>
        <w:t>—</w:t>
      </w:r>
      <w:r w:rsidRPr="00DD7EF1">
        <w:rPr>
          <w:sz w:val="24"/>
          <w:szCs w:val="24"/>
        </w:rPr>
        <w:t xml:space="preserve"> to give the whole of our life</w:t>
      </w:r>
      <w:r w:rsidR="00C209D2" w:rsidRPr="00DD7EF1">
        <w:rPr>
          <w:sz w:val="24"/>
          <w:szCs w:val="24"/>
        </w:rPr>
        <w:t xml:space="preserve"> for those he plans to redeem.</w:t>
      </w:r>
    </w:p>
    <w:p w14:paraId="6709773C" w14:textId="15CF5657" w:rsidR="00E86B24" w:rsidRPr="00DD7EF1" w:rsidRDefault="00E86B24" w:rsidP="00DD7EF1">
      <w:pPr>
        <w:spacing w:after="0" w:line="240" w:lineRule="auto"/>
        <w:ind w:firstLine="720"/>
        <w:rPr>
          <w:sz w:val="24"/>
          <w:szCs w:val="24"/>
        </w:rPr>
      </w:pPr>
      <w:r w:rsidRPr="00DD7EF1">
        <w:rPr>
          <w:sz w:val="24"/>
          <w:szCs w:val="24"/>
        </w:rPr>
        <w:t xml:space="preserve">Folks, no church is perfect; I’m sure we can all agree on that.  But in reality every church is far from perfect because every church in </w:t>
      </w:r>
      <w:r w:rsidRPr="00DD7EF1">
        <w:rPr>
          <w:i/>
          <w:iCs/>
          <w:sz w:val="24"/>
          <w:szCs w:val="24"/>
        </w:rPr>
        <w:t>this</w:t>
      </w:r>
      <w:r w:rsidRPr="00DD7EF1">
        <w:rPr>
          <w:sz w:val="24"/>
          <w:szCs w:val="24"/>
        </w:rPr>
        <w:t xml:space="preserve"> world is made up of </w:t>
      </w:r>
      <w:r w:rsidR="00A65FD5" w:rsidRPr="00DD7EF1">
        <w:rPr>
          <w:sz w:val="24"/>
          <w:szCs w:val="24"/>
        </w:rPr>
        <w:t xml:space="preserve">imperfect </w:t>
      </w:r>
      <w:r w:rsidRPr="00DD7EF1">
        <w:rPr>
          <w:sz w:val="24"/>
          <w:szCs w:val="24"/>
        </w:rPr>
        <w:t>sinners, sinners like you and me.  But here I am asking you to give the whole of your life to this fal</w:t>
      </w:r>
      <w:r w:rsidR="00D777B0" w:rsidRPr="00DD7EF1">
        <w:rPr>
          <w:sz w:val="24"/>
          <w:szCs w:val="24"/>
        </w:rPr>
        <w:t>li</w:t>
      </w:r>
      <w:r w:rsidRPr="00DD7EF1">
        <w:rPr>
          <w:sz w:val="24"/>
          <w:szCs w:val="24"/>
        </w:rPr>
        <w:t>ble church</w:t>
      </w:r>
      <w:r w:rsidR="000365C3" w:rsidRPr="00DD7EF1">
        <w:rPr>
          <w:sz w:val="24"/>
          <w:szCs w:val="24"/>
        </w:rPr>
        <w:t>—s</w:t>
      </w:r>
      <w:r w:rsidRPr="00DD7EF1">
        <w:rPr>
          <w:sz w:val="24"/>
          <w:szCs w:val="24"/>
        </w:rPr>
        <w:t>o that God can make us better.</w:t>
      </w:r>
    </w:p>
    <w:p w14:paraId="0CD25C98" w14:textId="0E74188E" w:rsidR="00350898" w:rsidRPr="00DD7EF1" w:rsidRDefault="00350898" w:rsidP="00DD7EF1">
      <w:pPr>
        <w:spacing w:after="0" w:line="240" w:lineRule="auto"/>
        <w:ind w:firstLine="720"/>
        <w:rPr>
          <w:sz w:val="24"/>
          <w:szCs w:val="24"/>
        </w:rPr>
      </w:pPr>
      <w:r w:rsidRPr="00DD7EF1">
        <w:rPr>
          <w:sz w:val="24"/>
          <w:szCs w:val="24"/>
        </w:rPr>
        <w:t xml:space="preserve">In defining the mission and purpose of the </w:t>
      </w:r>
      <w:r w:rsidR="00052BBB" w:rsidRPr="00DD7EF1">
        <w:rPr>
          <w:sz w:val="24"/>
          <w:szCs w:val="24"/>
        </w:rPr>
        <w:t>C</w:t>
      </w:r>
      <w:r w:rsidRPr="00DD7EF1">
        <w:rPr>
          <w:sz w:val="24"/>
          <w:szCs w:val="24"/>
        </w:rPr>
        <w:t xml:space="preserve">hristian </w:t>
      </w:r>
      <w:r w:rsidR="00EB5C37" w:rsidRPr="00DD7EF1">
        <w:rPr>
          <w:sz w:val="24"/>
          <w:szCs w:val="24"/>
        </w:rPr>
        <w:t>c</w:t>
      </w:r>
      <w:r w:rsidRPr="00DD7EF1">
        <w:rPr>
          <w:sz w:val="24"/>
          <w:szCs w:val="24"/>
        </w:rPr>
        <w:t>hurch, o</w:t>
      </w:r>
      <w:r w:rsidR="00272D02" w:rsidRPr="00DD7EF1">
        <w:rPr>
          <w:sz w:val="24"/>
          <w:szCs w:val="24"/>
        </w:rPr>
        <w:t>ur Book of Church Order declares: “</w:t>
      </w:r>
      <w:r w:rsidRPr="00DD7EF1">
        <w:rPr>
          <w:sz w:val="24"/>
          <w:szCs w:val="24"/>
        </w:rPr>
        <w:t>The Church is to be a community of hope, rejoicing in the sure and certain knowledge that, in Christ, God is making a new creation.  This new creation is a new beginning for human life and for all things.  The Church lives in the present</w:t>
      </w:r>
      <w:r w:rsidR="00A65FD5" w:rsidRPr="00DD7EF1">
        <w:rPr>
          <w:sz w:val="24"/>
          <w:szCs w:val="24"/>
        </w:rPr>
        <w:t xml:space="preserve"> [the imperfect present]</w:t>
      </w:r>
      <w:r w:rsidRPr="00DD7EF1">
        <w:rPr>
          <w:sz w:val="24"/>
          <w:szCs w:val="24"/>
        </w:rPr>
        <w:t xml:space="preserve"> on the strength of that promised new creation.</w:t>
      </w:r>
      <w:r w:rsidR="00272D02" w:rsidRPr="00DD7EF1">
        <w:rPr>
          <w:sz w:val="24"/>
          <w:szCs w:val="24"/>
        </w:rPr>
        <w:t>”</w:t>
      </w:r>
    </w:p>
    <w:p w14:paraId="7250E388" w14:textId="0E756946" w:rsidR="00571FBE" w:rsidRPr="00DD7EF1" w:rsidRDefault="00272D02" w:rsidP="00DD7EF1">
      <w:pPr>
        <w:spacing w:after="0" w:line="240" w:lineRule="auto"/>
        <w:ind w:firstLine="720"/>
        <w:rPr>
          <w:sz w:val="24"/>
          <w:szCs w:val="24"/>
        </w:rPr>
      </w:pPr>
      <w:r w:rsidRPr="00DD7EF1">
        <w:rPr>
          <w:sz w:val="24"/>
          <w:szCs w:val="24"/>
        </w:rPr>
        <w:t xml:space="preserve">“And </w:t>
      </w:r>
      <w:r w:rsidR="00B112BF" w:rsidRPr="00DD7EF1">
        <w:rPr>
          <w:sz w:val="24"/>
          <w:szCs w:val="24"/>
        </w:rPr>
        <w:t>what</w:t>
      </w:r>
      <w:r w:rsidRPr="00DD7EF1">
        <w:rPr>
          <w:sz w:val="24"/>
          <w:szCs w:val="24"/>
        </w:rPr>
        <w:t xml:space="preserve">,” </w:t>
      </w:r>
      <w:r w:rsidR="00BC1774" w:rsidRPr="00DD7EF1">
        <w:rPr>
          <w:sz w:val="24"/>
          <w:szCs w:val="24"/>
        </w:rPr>
        <w:t>you</w:t>
      </w:r>
      <w:r w:rsidRPr="00DD7EF1">
        <w:rPr>
          <w:sz w:val="24"/>
          <w:szCs w:val="24"/>
        </w:rPr>
        <w:t xml:space="preserve"> m</w:t>
      </w:r>
      <w:r w:rsidR="00571FBE" w:rsidRPr="00DD7EF1">
        <w:rPr>
          <w:sz w:val="24"/>
          <w:szCs w:val="24"/>
        </w:rPr>
        <w:t>ay</w:t>
      </w:r>
      <w:r w:rsidRPr="00DD7EF1">
        <w:rPr>
          <w:sz w:val="24"/>
          <w:szCs w:val="24"/>
        </w:rPr>
        <w:t xml:space="preserve"> ask, “</w:t>
      </w:r>
      <w:r w:rsidR="00B112BF" w:rsidRPr="00DD7EF1">
        <w:rPr>
          <w:sz w:val="24"/>
          <w:szCs w:val="24"/>
        </w:rPr>
        <w:t>is the nature of this new creation?</w:t>
      </w:r>
      <w:r w:rsidRPr="00DD7EF1">
        <w:rPr>
          <w:sz w:val="24"/>
          <w:szCs w:val="24"/>
        </w:rPr>
        <w:t>”</w:t>
      </w:r>
    </w:p>
    <w:p w14:paraId="2435DA69" w14:textId="6C4BFCBF" w:rsidR="002E53E3" w:rsidRPr="00DD7EF1" w:rsidRDefault="00272D02" w:rsidP="00DD7EF1">
      <w:pPr>
        <w:spacing w:after="0" w:line="240" w:lineRule="auto"/>
        <w:ind w:firstLine="720"/>
        <w:rPr>
          <w:sz w:val="24"/>
          <w:szCs w:val="24"/>
        </w:rPr>
      </w:pPr>
      <w:r w:rsidRPr="00DD7EF1">
        <w:rPr>
          <w:sz w:val="24"/>
          <w:szCs w:val="24"/>
        </w:rPr>
        <w:lastRenderedPageBreak/>
        <w:t>Well</w:t>
      </w:r>
      <w:r w:rsidR="00B112BF" w:rsidRPr="00DD7EF1">
        <w:rPr>
          <w:sz w:val="24"/>
          <w:szCs w:val="24"/>
        </w:rPr>
        <w:t>,</w:t>
      </w:r>
      <w:r w:rsidRPr="00DD7EF1">
        <w:rPr>
          <w:sz w:val="24"/>
          <w:szCs w:val="24"/>
        </w:rPr>
        <w:t xml:space="preserve"> the Book of Church Order continues: “</w:t>
      </w:r>
      <w:r w:rsidR="00B112BF" w:rsidRPr="00DD7EF1">
        <w:rPr>
          <w:sz w:val="24"/>
          <w:szCs w:val="24"/>
        </w:rPr>
        <w:t>The Church is to be a community of love, where sin is forgiven, reconciliation is accomplished, and the dividing walls of hostility are torn down.  The Church is to be a community of witness, pointing beyond itself through word and work to the good news of God’s transforming grace in Christ Jesus its Lord.</w:t>
      </w:r>
      <w:r w:rsidRPr="00DD7EF1">
        <w:rPr>
          <w:sz w:val="24"/>
          <w:szCs w:val="24"/>
        </w:rPr>
        <w:t>”</w:t>
      </w:r>
      <w:r w:rsidR="00B112BF" w:rsidRPr="00DD7EF1">
        <w:rPr>
          <w:sz w:val="24"/>
          <w:szCs w:val="24"/>
        </w:rPr>
        <w:t xml:space="preserve">  (Book of Order F-1.0301)</w:t>
      </w:r>
    </w:p>
    <w:p w14:paraId="4108A751" w14:textId="0B2079BC" w:rsidR="00272D02" w:rsidRPr="00DD7EF1" w:rsidRDefault="00A65FD5" w:rsidP="00DD7EF1">
      <w:pPr>
        <w:spacing w:after="0" w:line="240" w:lineRule="auto"/>
        <w:ind w:firstLine="720"/>
        <w:rPr>
          <w:sz w:val="24"/>
          <w:szCs w:val="24"/>
        </w:rPr>
      </w:pPr>
      <w:r w:rsidRPr="00DD7EF1">
        <w:rPr>
          <w:sz w:val="24"/>
          <w:szCs w:val="24"/>
        </w:rPr>
        <w:t>R</w:t>
      </w:r>
      <w:r w:rsidR="00B112BF" w:rsidRPr="00DD7EF1">
        <w:rPr>
          <w:sz w:val="24"/>
          <w:szCs w:val="24"/>
        </w:rPr>
        <w:t xml:space="preserve">ather than embracing a mission of perpetuating the </w:t>
      </w:r>
      <w:r w:rsidR="005F4AAE" w:rsidRPr="00DD7EF1">
        <w:rPr>
          <w:sz w:val="24"/>
          <w:szCs w:val="24"/>
        </w:rPr>
        <w:t>never-ending</w:t>
      </w:r>
      <w:r w:rsidR="00B112BF" w:rsidRPr="00DD7EF1">
        <w:rPr>
          <w:sz w:val="24"/>
          <w:szCs w:val="24"/>
        </w:rPr>
        <w:t xml:space="preserve"> existence of an irrelevant institution,</w:t>
      </w:r>
      <w:r w:rsidR="00272D02" w:rsidRPr="00DD7EF1">
        <w:rPr>
          <w:sz w:val="24"/>
          <w:szCs w:val="24"/>
        </w:rPr>
        <w:t xml:space="preserve"> our Book of Church Order really drives the point home: “The Church is </w:t>
      </w:r>
      <w:r w:rsidR="00B112BF" w:rsidRPr="00DD7EF1">
        <w:rPr>
          <w:sz w:val="24"/>
          <w:szCs w:val="24"/>
        </w:rPr>
        <w:t>to be a community of faith, entrusting itself to God alone,</w:t>
      </w:r>
      <w:r w:rsidR="00272D02" w:rsidRPr="00DD7EF1">
        <w:rPr>
          <w:sz w:val="24"/>
          <w:szCs w:val="24"/>
        </w:rPr>
        <w:t xml:space="preserve"> </w:t>
      </w:r>
      <w:r w:rsidR="00272D02" w:rsidRPr="00DD7EF1">
        <w:rPr>
          <w:i/>
          <w:sz w:val="24"/>
          <w:szCs w:val="24"/>
        </w:rPr>
        <w:t>even at the risk of losing its life</w:t>
      </w:r>
      <w:r w:rsidR="00272D02" w:rsidRPr="00DD7EF1">
        <w:rPr>
          <w:sz w:val="24"/>
          <w:szCs w:val="24"/>
        </w:rPr>
        <w:t>.”</w:t>
      </w:r>
    </w:p>
    <w:p w14:paraId="0407989C" w14:textId="5FEA06CA" w:rsidR="00272D02" w:rsidRPr="00DD7EF1" w:rsidRDefault="00EB5C37" w:rsidP="00DD7EF1">
      <w:pPr>
        <w:spacing w:after="0" w:line="240" w:lineRule="auto"/>
        <w:ind w:firstLine="720"/>
        <w:rPr>
          <w:sz w:val="24"/>
          <w:szCs w:val="24"/>
        </w:rPr>
      </w:pPr>
      <w:r w:rsidRPr="00DD7EF1">
        <w:rPr>
          <w:sz w:val="24"/>
          <w:szCs w:val="24"/>
        </w:rPr>
        <w:t>My friends</w:t>
      </w:r>
      <w:r w:rsidR="00A65FD5" w:rsidRPr="00DD7EF1">
        <w:rPr>
          <w:sz w:val="24"/>
          <w:szCs w:val="24"/>
        </w:rPr>
        <w:t>, o</w:t>
      </w:r>
      <w:r w:rsidR="00E86B24" w:rsidRPr="00DD7EF1">
        <w:rPr>
          <w:sz w:val="24"/>
          <w:szCs w:val="24"/>
        </w:rPr>
        <w:t>ur Stewardship Theme this year is</w:t>
      </w:r>
      <w:r w:rsidR="00B74561" w:rsidRPr="00DD7EF1">
        <w:rPr>
          <w:sz w:val="24"/>
          <w:szCs w:val="24"/>
        </w:rPr>
        <w:t>:</w:t>
      </w:r>
      <w:r w:rsidR="00E86B24" w:rsidRPr="00DD7EF1">
        <w:rPr>
          <w:sz w:val="24"/>
          <w:szCs w:val="24"/>
        </w:rPr>
        <w:t xml:space="preserve"> “Together We Can</w:t>
      </w:r>
      <w:r w:rsidR="00052BBB" w:rsidRPr="00DD7EF1">
        <w:rPr>
          <w:sz w:val="24"/>
          <w:szCs w:val="24"/>
        </w:rPr>
        <w:t>;</w:t>
      </w:r>
      <w:r w:rsidR="00E86B24" w:rsidRPr="00DD7EF1">
        <w:rPr>
          <w:sz w:val="24"/>
          <w:szCs w:val="24"/>
        </w:rPr>
        <w:t xml:space="preserve"> Together God Will.”  </w:t>
      </w:r>
      <w:r w:rsidR="00DC19E3" w:rsidRPr="00DD7EF1">
        <w:rPr>
          <w:sz w:val="24"/>
          <w:szCs w:val="24"/>
        </w:rPr>
        <w:t>I</w:t>
      </w:r>
      <w:r w:rsidR="00E86B24" w:rsidRPr="00DD7EF1">
        <w:rPr>
          <w:sz w:val="24"/>
          <w:szCs w:val="24"/>
        </w:rPr>
        <w:t xml:space="preserve">f we all come together and we all make a </w:t>
      </w:r>
      <w:r w:rsidR="00155BE8" w:rsidRPr="00DD7EF1">
        <w:rPr>
          <w:sz w:val="24"/>
          <w:szCs w:val="24"/>
        </w:rPr>
        <w:t xml:space="preserve">financial </w:t>
      </w:r>
      <w:r w:rsidR="00E86B24" w:rsidRPr="00DD7EF1">
        <w:rPr>
          <w:sz w:val="24"/>
          <w:szCs w:val="24"/>
        </w:rPr>
        <w:t>pledge</w:t>
      </w:r>
      <w:r w:rsidR="00155BE8" w:rsidRPr="00DD7EF1">
        <w:rPr>
          <w:sz w:val="24"/>
          <w:szCs w:val="24"/>
        </w:rPr>
        <w:t xml:space="preserve"> to support the mission and ministry of this church</w:t>
      </w:r>
      <w:r w:rsidR="00E86B24" w:rsidRPr="00DD7EF1">
        <w:rPr>
          <w:sz w:val="24"/>
          <w:szCs w:val="24"/>
        </w:rPr>
        <w:t xml:space="preserve">, </w:t>
      </w:r>
      <w:r w:rsidR="00155BE8" w:rsidRPr="00DD7EF1">
        <w:rPr>
          <w:sz w:val="24"/>
          <w:szCs w:val="24"/>
        </w:rPr>
        <w:t xml:space="preserve">then maybe those who can least afford it won’t be guilted into giving more than their </w:t>
      </w:r>
      <w:r w:rsidR="00DC19E3" w:rsidRPr="00DD7EF1">
        <w:rPr>
          <w:sz w:val="24"/>
          <w:szCs w:val="24"/>
        </w:rPr>
        <w:t>porportional</w:t>
      </w:r>
      <w:r w:rsidR="00155BE8" w:rsidRPr="00DD7EF1">
        <w:rPr>
          <w:sz w:val="24"/>
          <w:szCs w:val="24"/>
        </w:rPr>
        <w:t xml:space="preserve"> share.  From those to whom much has been given, much is expected, but almost all</w:t>
      </w:r>
      <w:r w:rsidR="00052BBB" w:rsidRPr="00DD7EF1">
        <w:rPr>
          <w:sz w:val="24"/>
          <w:szCs w:val="24"/>
        </w:rPr>
        <w:t xml:space="preserve"> of</w:t>
      </w:r>
      <w:r w:rsidR="00155BE8" w:rsidRPr="00DD7EF1">
        <w:rPr>
          <w:sz w:val="24"/>
          <w:szCs w:val="24"/>
        </w:rPr>
        <w:t xml:space="preserve"> us can afford to give something.  We </w:t>
      </w:r>
      <w:r w:rsidR="00155BE8" w:rsidRPr="00DD7EF1">
        <w:rPr>
          <w:i/>
          <w:iCs/>
          <w:sz w:val="24"/>
          <w:szCs w:val="24"/>
        </w:rPr>
        <w:t xml:space="preserve">all </w:t>
      </w:r>
      <w:r w:rsidR="00155BE8" w:rsidRPr="00DD7EF1">
        <w:rPr>
          <w:sz w:val="24"/>
          <w:szCs w:val="24"/>
        </w:rPr>
        <w:t>need to give our proportional share.  I promise you</w:t>
      </w:r>
      <w:r w:rsidR="00DC19E3" w:rsidRPr="00DD7EF1">
        <w:rPr>
          <w:sz w:val="24"/>
          <w:szCs w:val="24"/>
        </w:rPr>
        <w:t>,</w:t>
      </w:r>
      <w:r w:rsidR="00155BE8" w:rsidRPr="00DD7EF1">
        <w:rPr>
          <w:sz w:val="24"/>
          <w:szCs w:val="24"/>
        </w:rPr>
        <w:t xml:space="preserve"> if we all come together and support this church, </w:t>
      </w:r>
      <w:r w:rsidR="002055A2" w:rsidRPr="00DD7EF1">
        <w:rPr>
          <w:sz w:val="24"/>
          <w:szCs w:val="24"/>
        </w:rPr>
        <w:t>God will provide more than enough.</w:t>
      </w:r>
    </w:p>
    <w:p w14:paraId="0D45F7B6" w14:textId="40EB8D5F" w:rsidR="00155BE8" w:rsidRPr="00DD7EF1" w:rsidRDefault="002055A2" w:rsidP="00DD7EF1">
      <w:pPr>
        <w:spacing w:after="0" w:line="240" w:lineRule="auto"/>
        <w:ind w:firstLine="720"/>
        <w:rPr>
          <w:sz w:val="24"/>
          <w:szCs w:val="24"/>
        </w:rPr>
      </w:pPr>
      <w:r w:rsidRPr="00DD7EF1">
        <w:rPr>
          <w:sz w:val="24"/>
          <w:szCs w:val="24"/>
        </w:rPr>
        <w:t xml:space="preserve">As I mentioned in our November newsletter, 94% of you marked in our congregational survey “this church has made a difference in </w:t>
      </w:r>
      <w:r w:rsidR="00C209D2" w:rsidRPr="00DD7EF1">
        <w:rPr>
          <w:sz w:val="24"/>
          <w:szCs w:val="24"/>
        </w:rPr>
        <w:t>my</w:t>
      </w:r>
      <w:r w:rsidRPr="00DD7EF1">
        <w:rPr>
          <w:sz w:val="24"/>
          <w:szCs w:val="24"/>
        </w:rPr>
        <w:t xml:space="preserve"> spiritual life</w:t>
      </w:r>
      <w:r w:rsidR="002D6FF0" w:rsidRPr="00DD7EF1">
        <w:rPr>
          <w:sz w:val="24"/>
          <w:szCs w:val="24"/>
        </w:rPr>
        <w:t>,</w:t>
      </w:r>
      <w:r w:rsidRPr="00DD7EF1">
        <w:rPr>
          <w:sz w:val="24"/>
          <w:szCs w:val="24"/>
        </w:rPr>
        <w:t xml:space="preserve">” </w:t>
      </w:r>
      <w:r w:rsidR="002D6FF0" w:rsidRPr="00DD7EF1">
        <w:rPr>
          <w:sz w:val="24"/>
          <w:szCs w:val="24"/>
        </w:rPr>
        <w:t xml:space="preserve">and 97% of you stated “Members </w:t>
      </w:r>
      <w:r w:rsidR="00B74561" w:rsidRPr="00DD7EF1">
        <w:rPr>
          <w:sz w:val="24"/>
          <w:szCs w:val="24"/>
        </w:rPr>
        <w:t xml:space="preserve">[of this church] </w:t>
      </w:r>
      <w:r w:rsidR="002D6FF0" w:rsidRPr="00DD7EF1">
        <w:rPr>
          <w:sz w:val="24"/>
          <w:szCs w:val="24"/>
        </w:rPr>
        <w:t>help each other out in times of trouble.”  In my time as your Interim</w:t>
      </w:r>
      <w:r w:rsidR="00B74561" w:rsidRPr="00DD7EF1">
        <w:rPr>
          <w:sz w:val="24"/>
          <w:szCs w:val="24"/>
        </w:rPr>
        <w:t>,</w:t>
      </w:r>
      <w:r w:rsidR="002D6FF0" w:rsidRPr="00DD7EF1">
        <w:rPr>
          <w:sz w:val="24"/>
          <w:szCs w:val="24"/>
        </w:rPr>
        <w:t xml:space="preserve"> I</w:t>
      </w:r>
      <w:r w:rsidR="00B74561" w:rsidRPr="00DD7EF1">
        <w:rPr>
          <w:sz w:val="24"/>
          <w:szCs w:val="24"/>
        </w:rPr>
        <w:t>’</w:t>
      </w:r>
      <w:r w:rsidR="002D6FF0" w:rsidRPr="00DD7EF1">
        <w:rPr>
          <w:sz w:val="24"/>
          <w:szCs w:val="24"/>
        </w:rPr>
        <w:t xml:space="preserve">ve </w:t>
      </w:r>
      <w:r w:rsidR="00DC19E3" w:rsidRPr="00DD7EF1">
        <w:rPr>
          <w:sz w:val="24"/>
          <w:szCs w:val="24"/>
        </w:rPr>
        <w:t>seen</w:t>
      </w:r>
      <w:r w:rsidR="002D6FF0" w:rsidRPr="00DD7EF1">
        <w:rPr>
          <w:sz w:val="24"/>
          <w:szCs w:val="24"/>
        </w:rPr>
        <w:t xml:space="preserve"> that this church has a strong commitment to outreach ministries for those in need here in our community, and with our recent adoption of an Afghan Refugee family, this church is making a difference in our world. </w:t>
      </w:r>
      <w:r w:rsidRPr="00DD7EF1">
        <w:rPr>
          <w:sz w:val="24"/>
          <w:szCs w:val="24"/>
        </w:rPr>
        <w:t xml:space="preserve"> </w:t>
      </w:r>
      <w:r w:rsidR="002D6FF0" w:rsidRPr="00DD7EF1">
        <w:rPr>
          <w:sz w:val="24"/>
          <w:szCs w:val="24"/>
        </w:rPr>
        <w:t>In the words of our Book of Order, we are “pointing beyond [our]self through word and work to the good news of God’s transforming grace in Christ Jesus [our] Lord.”</w:t>
      </w:r>
    </w:p>
    <w:p w14:paraId="6444E6A8" w14:textId="4AABEF78" w:rsidR="002D6FF0" w:rsidRPr="00DD7EF1" w:rsidRDefault="002D6FF0" w:rsidP="00DD7EF1">
      <w:pPr>
        <w:spacing w:after="0" w:line="240" w:lineRule="auto"/>
        <w:ind w:firstLine="720"/>
        <w:rPr>
          <w:sz w:val="24"/>
          <w:szCs w:val="24"/>
        </w:rPr>
      </w:pPr>
      <w:r w:rsidRPr="00DD7EF1">
        <w:rPr>
          <w:sz w:val="24"/>
          <w:szCs w:val="24"/>
        </w:rPr>
        <w:t>In our vision planning small group meetings, I heard you say you want this church to grow (using those words from our Book of Order) as “a community of love, where sin is forgiven, reconciliation is accomplished, and the</w:t>
      </w:r>
      <w:r w:rsidR="00596EDA" w:rsidRPr="00DD7EF1">
        <w:rPr>
          <w:sz w:val="24"/>
          <w:szCs w:val="24"/>
        </w:rPr>
        <w:t xml:space="preserve"> dividing walls of hostility are torn down.”  And that’s basically what you will hear in the Vision Planning Team</w:t>
      </w:r>
      <w:r w:rsidR="00EB5C37" w:rsidRPr="00DD7EF1">
        <w:rPr>
          <w:sz w:val="24"/>
          <w:szCs w:val="24"/>
        </w:rPr>
        <w:t>’</w:t>
      </w:r>
      <w:r w:rsidR="00596EDA" w:rsidRPr="00DD7EF1">
        <w:rPr>
          <w:sz w:val="24"/>
          <w:szCs w:val="24"/>
        </w:rPr>
        <w:t>s Report which is soon to be presented to you</w:t>
      </w:r>
      <w:r w:rsidR="00DC19E3" w:rsidRPr="00DD7EF1">
        <w:rPr>
          <w:sz w:val="24"/>
          <w:szCs w:val="24"/>
        </w:rPr>
        <w:t>,</w:t>
      </w:r>
      <w:r w:rsidR="00596EDA" w:rsidRPr="00DD7EF1">
        <w:rPr>
          <w:sz w:val="24"/>
          <w:szCs w:val="24"/>
        </w:rPr>
        <w:t xml:space="preserve"> the congregation.</w:t>
      </w:r>
    </w:p>
    <w:p w14:paraId="529CCF14" w14:textId="2591646E" w:rsidR="00596EDA" w:rsidRPr="00DD7EF1" w:rsidRDefault="00C209D2" w:rsidP="00DD7EF1">
      <w:pPr>
        <w:spacing w:after="0" w:line="240" w:lineRule="auto"/>
        <w:ind w:firstLine="720"/>
        <w:rPr>
          <w:sz w:val="24"/>
          <w:szCs w:val="24"/>
        </w:rPr>
      </w:pPr>
      <w:r w:rsidRPr="00DD7EF1">
        <w:rPr>
          <w:sz w:val="24"/>
          <w:szCs w:val="24"/>
        </w:rPr>
        <w:t>My friends, w</w:t>
      </w:r>
      <w:r w:rsidR="00596EDA" w:rsidRPr="00DD7EF1">
        <w:rPr>
          <w:sz w:val="24"/>
          <w:szCs w:val="24"/>
        </w:rPr>
        <w:t xml:space="preserve">e are not an irrelevant institution.  In Jesus Christ, we are becoming a New Creation.  “Together we can, Together God will.”  </w:t>
      </w:r>
      <w:r w:rsidR="00B74561" w:rsidRPr="00DD7EF1">
        <w:rPr>
          <w:sz w:val="24"/>
          <w:szCs w:val="24"/>
        </w:rPr>
        <w:t xml:space="preserve">So let us all come together, </w:t>
      </w:r>
      <w:r w:rsidRPr="00DD7EF1">
        <w:rPr>
          <w:sz w:val="24"/>
          <w:szCs w:val="24"/>
        </w:rPr>
        <w:t xml:space="preserve">all of us </w:t>
      </w:r>
      <w:r w:rsidR="00B74561" w:rsidRPr="00DD7EF1">
        <w:rPr>
          <w:sz w:val="24"/>
          <w:szCs w:val="24"/>
        </w:rPr>
        <w:t>mak</w:t>
      </w:r>
      <w:r w:rsidRPr="00DD7EF1">
        <w:rPr>
          <w:sz w:val="24"/>
          <w:szCs w:val="24"/>
        </w:rPr>
        <w:t>ing</w:t>
      </w:r>
      <w:r w:rsidR="00B74561" w:rsidRPr="00DD7EF1">
        <w:rPr>
          <w:sz w:val="24"/>
          <w:szCs w:val="24"/>
        </w:rPr>
        <w:t xml:space="preserve"> a </w:t>
      </w:r>
      <w:r w:rsidR="00DC19E3" w:rsidRPr="00DD7EF1">
        <w:rPr>
          <w:sz w:val="24"/>
          <w:szCs w:val="24"/>
        </w:rPr>
        <w:t xml:space="preserve">proportional </w:t>
      </w:r>
      <w:r w:rsidR="00B74561" w:rsidRPr="00DD7EF1">
        <w:rPr>
          <w:sz w:val="24"/>
          <w:szCs w:val="24"/>
        </w:rPr>
        <w:t>pledge</w:t>
      </w:r>
      <w:r w:rsidR="00DC19E3" w:rsidRPr="00DD7EF1">
        <w:rPr>
          <w:sz w:val="24"/>
          <w:szCs w:val="24"/>
        </w:rPr>
        <w:t xml:space="preserve"> of our income</w:t>
      </w:r>
      <w:r w:rsidR="00B74561" w:rsidRPr="00DD7EF1">
        <w:rPr>
          <w:sz w:val="24"/>
          <w:szCs w:val="24"/>
        </w:rPr>
        <w:t xml:space="preserve">, and </w:t>
      </w:r>
      <w:r w:rsidRPr="00DD7EF1">
        <w:rPr>
          <w:sz w:val="24"/>
          <w:szCs w:val="24"/>
        </w:rPr>
        <w:t xml:space="preserve">together </w:t>
      </w:r>
      <w:r w:rsidR="00B74561" w:rsidRPr="00DD7EF1">
        <w:rPr>
          <w:sz w:val="24"/>
          <w:szCs w:val="24"/>
        </w:rPr>
        <w:t xml:space="preserve">financially support </w:t>
      </w:r>
      <w:r w:rsidR="00DC19E3" w:rsidRPr="00DD7EF1">
        <w:rPr>
          <w:sz w:val="24"/>
          <w:szCs w:val="24"/>
        </w:rPr>
        <w:t>God’s</w:t>
      </w:r>
      <w:r w:rsidR="00B74561" w:rsidRPr="00DD7EF1">
        <w:rPr>
          <w:sz w:val="24"/>
          <w:szCs w:val="24"/>
        </w:rPr>
        <w:t xml:space="preserve"> vision for </w:t>
      </w:r>
      <w:r w:rsidR="00DC19E3" w:rsidRPr="00DD7EF1">
        <w:rPr>
          <w:sz w:val="24"/>
          <w:szCs w:val="24"/>
        </w:rPr>
        <w:t>God’s</w:t>
      </w:r>
      <w:r w:rsidR="00B74561" w:rsidRPr="00DD7EF1">
        <w:rPr>
          <w:sz w:val="24"/>
          <w:szCs w:val="24"/>
        </w:rPr>
        <w:t xml:space="preserve"> church.</w:t>
      </w:r>
    </w:p>
    <w:p w14:paraId="138D6E8C" w14:textId="77777777" w:rsidR="00C46B56" w:rsidRPr="00DD7EF1" w:rsidRDefault="00C46B56" w:rsidP="00DD7EF1">
      <w:pPr>
        <w:spacing w:after="0" w:line="240" w:lineRule="auto"/>
        <w:rPr>
          <w:sz w:val="24"/>
          <w:szCs w:val="24"/>
        </w:rPr>
      </w:pPr>
    </w:p>
    <w:p w14:paraId="14872A8E" w14:textId="16C80C52" w:rsidR="00272D02" w:rsidRPr="00DD7EF1" w:rsidRDefault="00272D02" w:rsidP="00DD7EF1">
      <w:pPr>
        <w:spacing w:after="0" w:line="240" w:lineRule="auto"/>
        <w:rPr>
          <w:sz w:val="24"/>
          <w:szCs w:val="24"/>
        </w:rPr>
      </w:pPr>
      <w:r w:rsidRPr="00DD7EF1">
        <w:rPr>
          <w:sz w:val="24"/>
          <w:szCs w:val="24"/>
        </w:rPr>
        <w:t>Let us pray:</w:t>
      </w:r>
    </w:p>
    <w:p w14:paraId="2078362C" w14:textId="48FD1964" w:rsidR="00BC1774" w:rsidRPr="00DD7EF1" w:rsidRDefault="00BC1774" w:rsidP="00DD7EF1">
      <w:pPr>
        <w:spacing w:after="0" w:line="240" w:lineRule="auto"/>
        <w:rPr>
          <w:sz w:val="24"/>
          <w:szCs w:val="24"/>
        </w:rPr>
      </w:pPr>
      <w:r w:rsidRPr="00DD7EF1">
        <w:rPr>
          <w:sz w:val="24"/>
          <w:szCs w:val="24"/>
        </w:rPr>
        <w:t>Lord, keep us</w:t>
      </w:r>
      <w:r w:rsidR="00B74561" w:rsidRPr="00DD7EF1">
        <w:rPr>
          <w:sz w:val="24"/>
          <w:szCs w:val="24"/>
        </w:rPr>
        <w:t>—k</w:t>
      </w:r>
      <w:r w:rsidRPr="00DD7EF1">
        <w:rPr>
          <w:sz w:val="24"/>
          <w:szCs w:val="24"/>
        </w:rPr>
        <w:t>eep your church</w:t>
      </w:r>
      <w:r w:rsidR="00B74561" w:rsidRPr="00DD7EF1">
        <w:rPr>
          <w:sz w:val="24"/>
          <w:szCs w:val="24"/>
        </w:rPr>
        <w:t>—a</w:t>
      </w:r>
      <w:r w:rsidR="00052BBB" w:rsidRPr="00DD7EF1">
        <w:rPr>
          <w:sz w:val="24"/>
          <w:szCs w:val="24"/>
        </w:rPr>
        <w:t>l</w:t>
      </w:r>
      <w:r w:rsidRPr="00DD7EF1">
        <w:rPr>
          <w:sz w:val="24"/>
          <w:szCs w:val="24"/>
        </w:rPr>
        <w:t>ways focused on the world outside the walls of this building.  And remind us always that you called us together, not for our own comfort and gratification, but for your glory alone, and for the furtherance of your Kingdom.  Amen.</w:t>
      </w:r>
    </w:p>
    <w:p w14:paraId="4E905036" w14:textId="77777777" w:rsidR="00C46B56" w:rsidRPr="00DD7EF1" w:rsidRDefault="00C46B56" w:rsidP="00DD7EF1">
      <w:pPr>
        <w:spacing w:after="0" w:line="240" w:lineRule="auto"/>
        <w:rPr>
          <w:sz w:val="24"/>
          <w:szCs w:val="24"/>
        </w:rPr>
      </w:pPr>
    </w:p>
    <w:p w14:paraId="56F3407F" w14:textId="33D6B2A6" w:rsidR="00BC1774" w:rsidRPr="00DD7EF1" w:rsidRDefault="00BC1774" w:rsidP="00DD7EF1">
      <w:pPr>
        <w:spacing w:after="0" w:line="240" w:lineRule="auto"/>
        <w:rPr>
          <w:sz w:val="24"/>
          <w:szCs w:val="24"/>
        </w:rPr>
      </w:pPr>
      <w:r w:rsidRPr="00DD7EF1">
        <w:rPr>
          <w:sz w:val="24"/>
          <w:szCs w:val="24"/>
        </w:rPr>
        <w:t>David A. Cagle</w:t>
      </w:r>
    </w:p>
    <w:p w14:paraId="4B4232D0" w14:textId="3DB12544" w:rsidR="00BC1774" w:rsidRPr="00DD7EF1" w:rsidRDefault="00C04E02" w:rsidP="00DD7EF1">
      <w:pPr>
        <w:spacing w:after="0" w:line="240" w:lineRule="auto"/>
        <w:rPr>
          <w:sz w:val="24"/>
          <w:szCs w:val="24"/>
        </w:rPr>
      </w:pPr>
      <w:r w:rsidRPr="00DD7EF1">
        <w:rPr>
          <w:sz w:val="24"/>
          <w:szCs w:val="24"/>
        </w:rPr>
        <w:t>October 31</w:t>
      </w:r>
      <w:r w:rsidR="00BC1774" w:rsidRPr="00DD7EF1">
        <w:rPr>
          <w:sz w:val="24"/>
          <w:szCs w:val="24"/>
        </w:rPr>
        <w:t>, 20</w:t>
      </w:r>
      <w:r w:rsidRPr="00DD7EF1">
        <w:rPr>
          <w:sz w:val="24"/>
          <w:szCs w:val="24"/>
        </w:rPr>
        <w:t>21</w:t>
      </w:r>
    </w:p>
    <w:sectPr w:rsidR="00BC1774" w:rsidRPr="00DD7EF1">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88718" w14:textId="77777777" w:rsidR="00CB32D2" w:rsidRDefault="00CB32D2" w:rsidP="00B66762">
      <w:pPr>
        <w:spacing w:after="0" w:line="240" w:lineRule="auto"/>
      </w:pPr>
      <w:r>
        <w:separator/>
      </w:r>
    </w:p>
  </w:endnote>
  <w:endnote w:type="continuationSeparator" w:id="0">
    <w:p w14:paraId="50626016" w14:textId="77777777" w:rsidR="00CB32D2" w:rsidRDefault="00CB32D2" w:rsidP="00B66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9235665"/>
      <w:docPartObj>
        <w:docPartGallery w:val="Page Numbers (Bottom of Page)"/>
        <w:docPartUnique/>
      </w:docPartObj>
    </w:sdtPr>
    <w:sdtEndPr>
      <w:rPr>
        <w:noProof/>
      </w:rPr>
    </w:sdtEndPr>
    <w:sdtContent>
      <w:p w14:paraId="47E6B8BE" w14:textId="77777777" w:rsidR="00C00C3C" w:rsidRDefault="00C00C3C">
        <w:pPr>
          <w:pStyle w:val="Footer"/>
          <w:jc w:val="center"/>
        </w:pPr>
        <w:r>
          <w:fldChar w:fldCharType="begin"/>
        </w:r>
        <w:r>
          <w:instrText xml:space="preserve"> PAGE   \* MERGEFORMAT </w:instrText>
        </w:r>
        <w:r>
          <w:fldChar w:fldCharType="separate"/>
        </w:r>
        <w:r w:rsidR="00333173">
          <w:rPr>
            <w:noProof/>
          </w:rPr>
          <w:t>2</w:t>
        </w:r>
        <w:r>
          <w:rPr>
            <w:noProof/>
          </w:rPr>
          <w:fldChar w:fldCharType="end"/>
        </w:r>
      </w:p>
    </w:sdtContent>
  </w:sdt>
  <w:p w14:paraId="794A32CD" w14:textId="77777777" w:rsidR="00C00C3C" w:rsidRDefault="00C00C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7623C" w14:textId="77777777" w:rsidR="00CB32D2" w:rsidRDefault="00CB32D2" w:rsidP="00B66762">
      <w:pPr>
        <w:spacing w:after="0" w:line="240" w:lineRule="auto"/>
      </w:pPr>
      <w:r>
        <w:separator/>
      </w:r>
    </w:p>
  </w:footnote>
  <w:footnote w:type="continuationSeparator" w:id="0">
    <w:p w14:paraId="1C1E038B" w14:textId="77777777" w:rsidR="00CB32D2" w:rsidRDefault="00CB32D2" w:rsidP="00B6676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sDQzMDczMjc1NTNX0lEKTi0uzszPAykwrgUApH5TSCwAAAA="/>
  </w:docVars>
  <w:rsids>
    <w:rsidRoot w:val="008C7CDA"/>
    <w:rsid w:val="00014D1D"/>
    <w:rsid w:val="000365C3"/>
    <w:rsid w:val="00052BBB"/>
    <w:rsid w:val="000E2D05"/>
    <w:rsid w:val="000E3386"/>
    <w:rsid w:val="00141B46"/>
    <w:rsid w:val="00155BE8"/>
    <w:rsid w:val="00155E26"/>
    <w:rsid w:val="0019030E"/>
    <w:rsid w:val="001D5649"/>
    <w:rsid w:val="001E6C6B"/>
    <w:rsid w:val="002055A2"/>
    <w:rsid w:val="00207F30"/>
    <w:rsid w:val="00272D02"/>
    <w:rsid w:val="002808E8"/>
    <w:rsid w:val="00290253"/>
    <w:rsid w:val="002D6FF0"/>
    <w:rsid w:val="002E53E3"/>
    <w:rsid w:val="00333173"/>
    <w:rsid w:val="00350898"/>
    <w:rsid w:val="00386344"/>
    <w:rsid w:val="00390E8D"/>
    <w:rsid w:val="00457589"/>
    <w:rsid w:val="00470596"/>
    <w:rsid w:val="004B38EC"/>
    <w:rsid w:val="004E5284"/>
    <w:rsid w:val="005013F8"/>
    <w:rsid w:val="00510E04"/>
    <w:rsid w:val="00530701"/>
    <w:rsid w:val="00530CF1"/>
    <w:rsid w:val="005451D8"/>
    <w:rsid w:val="00571FBE"/>
    <w:rsid w:val="005952D2"/>
    <w:rsid w:val="00596EDA"/>
    <w:rsid w:val="005F4AAE"/>
    <w:rsid w:val="006740D3"/>
    <w:rsid w:val="006933EA"/>
    <w:rsid w:val="00694365"/>
    <w:rsid w:val="0073482B"/>
    <w:rsid w:val="0074021E"/>
    <w:rsid w:val="007467F1"/>
    <w:rsid w:val="007C245A"/>
    <w:rsid w:val="00865CDE"/>
    <w:rsid w:val="008C7CDA"/>
    <w:rsid w:val="008D71C4"/>
    <w:rsid w:val="009350F0"/>
    <w:rsid w:val="00950B86"/>
    <w:rsid w:val="009B5700"/>
    <w:rsid w:val="009E030A"/>
    <w:rsid w:val="00A65FD5"/>
    <w:rsid w:val="00A93807"/>
    <w:rsid w:val="00B112BF"/>
    <w:rsid w:val="00B66762"/>
    <w:rsid w:val="00B7032C"/>
    <w:rsid w:val="00B7292D"/>
    <w:rsid w:val="00B74561"/>
    <w:rsid w:val="00B81B65"/>
    <w:rsid w:val="00BB15E0"/>
    <w:rsid w:val="00BC1774"/>
    <w:rsid w:val="00C00C3C"/>
    <w:rsid w:val="00C04E02"/>
    <w:rsid w:val="00C209D2"/>
    <w:rsid w:val="00C46B56"/>
    <w:rsid w:val="00C85494"/>
    <w:rsid w:val="00CA43A7"/>
    <w:rsid w:val="00CB32D2"/>
    <w:rsid w:val="00D777B0"/>
    <w:rsid w:val="00DC19E3"/>
    <w:rsid w:val="00DD7EF1"/>
    <w:rsid w:val="00DE238A"/>
    <w:rsid w:val="00E86B24"/>
    <w:rsid w:val="00EB5C37"/>
    <w:rsid w:val="00F03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9653D"/>
  <w15:docId w15:val="{0E441B81-BC19-4F2F-848D-152C84016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67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6762"/>
  </w:style>
  <w:style w:type="paragraph" w:styleId="Footer">
    <w:name w:val="footer"/>
    <w:basedOn w:val="Normal"/>
    <w:link w:val="FooterChar"/>
    <w:uiPriority w:val="99"/>
    <w:unhideWhenUsed/>
    <w:rsid w:val="00B667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67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35B7F1-D2B5-464D-9C28-1C9C508DD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504</Words>
  <Characters>8577</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1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Cagle</dc:creator>
  <cp:lastModifiedBy>Church Administrator</cp:lastModifiedBy>
  <cp:revision>2</cp:revision>
  <cp:lastPrinted>2021-10-28T18:05:00Z</cp:lastPrinted>
  <dcterms:created xsi:type="dcterms:W3CDTF">2021-11-01T16:21:00Z</dcterms:created>
  <dcterms:modified xsi:type="dcterms:W3CDTF">2021-11-01T16:21:00Z</dcterms:modified>
</cp:coreProperties>
</file>